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194BD" w14:textId="77777777" w:rsidR="0019357D" w:rsidRPr="00A71302" w:rsidRDefault="0019357D" w:rsidP="0019357D">
      <w:pPr>
        <w:spacing w:line="220" w:lineRule="exact"/>
        <w:ind w:right="300"/>
        <w:jc w:val="center"/>
        <w:rPr>
          <w:color w:val="FF0000"/>
          <w:sz w:val="22"/>
          <w:szCs w:val="22"/>
          <w:lang w:bidi="tr-TR"/>
        </w:rPr>
      </w:pPr>
    </w:p>
    <w:tbl>
      <w:tblPr>
        <w:tblStyle w:val="TabloKlavuzu1"/>
        <w:tblpPr w:leftFromText="141" w:rightFromText="141" w:vertAnchor="page" w:horzAnchor="margin" w:tblpXSpec="center" w:tblpY="841"/>
        <w:tblW w:w="10255" w:type="dxa"/>
        <w:tblLook w:val="04A0" w:firstRow="1" w:lastRow="0" w:firstColumn="1" w:lastColumn="0" w:noHBand="0" w:noVBand="1"/>
      </w:tblPr>
      <w:tblGrid>
        <w:gridCol w:w="5023"/>
        <w:gridCol w:w="5232"/>
      </w:tblGrid>
      <w:tr w:rsidR="00C42F0A" w:rsidRPr="00506271" w14:paraId="382BCA80" w14:textId="77777777" w:rsidTr="00C42F0A">
        <w:trPr>
          <w:trHeight w:val="455"/>
          <w:tblHeader/>
        </w:trPr>
        <w:tc>
          <w:tcPr>
            <w:tcW w:w="5023" w:type="dxa"/>
            <w:vMerge w:val="restart"/>
            <w:vAlign w:val="center"/>
          </w:tcPr>
          <w:p w14:paraId="47E3F166" w14:textId="77777777" w:rsidR="00C42F0A" w:rsidRDefault="00C42F0A" w:rsidP="003A0990">
            <w:pPr>
              <w:ind w:left="-480" w:firstLine="480"/>
              <w:jc w:val="center"/>
              <w:rPr>
                <w:rFonts w:ascii="Cambria" w:hAnsi="Cambria"/>
              </w:rPr>
            </w:pPr>
          </w:p>
          <w:p w14:paraId="0EB0AEA0" w14:textId="77777777" w:rsidR="00C42F0A" w:rsidRPr="00506271" w:rsidRDefault="00C42F0A" w:rsidP="003A0990">
            <w:pPr>
              <w:ind w:left="-480" w:firstLine="480"/>
              <w:jc w:val="center"/>
              <w:rPr>
                <w:rFonts w:ascii="Cambria" w:hAnsi="Cambria"/>
              </w:rPr>
            </w:pPr>
            <w:r w:rsidRPr="00506271">
              <w:rPr>
                <w:b/>
                <w:noProof/>
              </w:rPr>
              <w:drawing>
                <wp:inline distT="0" distB="0" distL="0" distR="0" wp14:anchorId="279F35B6" wp14:editId="21DC4C5A">
                  <wp:extent cx="3052734" cy="913765"/>
                  <wp:effectExtent l="0" t="0" r="0" b="635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7488" cy="918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  <w:vMerge w:val="restart"/>
            <w:vAlign w:val="center"/>
          </w:tcPr>
          <w:p w14:paraId="2B27D810" w14:textId="77777777" w:rsidR="00C42F0A" w:rsidRPr="00D91197" w:rsidRDefault="00C42F0A" w:rsidP="003A0990">
            <w:pPr>
              <w:jc w:val="center"/>
              <w:rPr>
                <w:b/>
                <w:lang w:val="en-US"/>
              </w:rPr>
            </w:pPr>
          </w:p>
          <w:p w14:paraId="3298B089" w14:textId="77777777" w:rsidR="00C42F0A" w:rsidRPr="00D91197" w:rsidRDefault="00C42F0A" w:rsidP="003A0990">
            <w:pPr>
              <w:jc w:val="center"/>
              <w:rPr>
                <w:b/>
                <w:sz w:val="28"/>
                <w:lang w:val="en-US"/>
              </w:rPr>
            </w:pPr>
            <w:r w:rsidRPr="00D91197">
              <w:rPr>
                <w:b/>
                <w:sz w:val="28"/>
                <w:lang w:val="en-US"/>
              </w:rPr>
              <w:t>Lisansüstü Eğitim Enstitüsü</w:t>
            </w:r>
          </w:p>
          <w:p w14:paraId="26B93FA1" w14:textId="77777777" w:rsidR="00C42F0A" w:rsidRPr="00922FE2" w:rsidRDefault="00C42F0A" w:rsidP="003A0990">
            <w:pPr>
              <w:spacing w:after="240"/>
              <w:jc w:val="center"/>
              <w:rPr>
                <w:b/>
                <w:color w:val="808080" w:themeColor="background1" w:themeShade="80"/>
                <w:sz w:val="28"/>
                <w:lang w:val="en-US"/>
              </w:rPr>
            </w:pPr>
            <w:r w:rsidRPr="00922FE2">
              <w:rPr>
                <w:b/>
                <w:color w:val="808080" w:themeColor="background1" w:themeShade="80"/>
                <w:sz w:val="28"/>
                <w:lang w:val="en-US"/>
              </w:rPr>
              <w:t>Institute of Postgraduate Education</w:t>
            </w:r>
          </w:p>
          <w:p w14:paraId="2BCABE62" w14:textId="77777777" w:rsidR="00C42F0A" w:rsidRDefault="00C42F0A" w:rsidP="003A0990">
            <w:pPr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 xml:space="preserve"> MÜLAKAT SONUCU BİLDİRİM FORMU</w:t>
            </w:r>
          </w:p>
          <w:p w14:paraId="1BF6869A" w14:textId="77777777" w:rsidR="00C42F0A" w:rsidRPr="00922FE2" w:rsidRDefault="00C42F0A" w:rsidP="003A0990">
            <w:pPr>
              <w:jc w:val="center"/>
              <w:rPr>
                <w:rFonts w:eastAsia="Calibri"/>
                <w:b/>
                <w:color w:val="808080" w:themeColor="background1" w:themeShade="80"/>
                <w:lang w:eastAsia="en-US"/>
              </w:rPr>
            </w:pPr>
            <w:r w:rsidRPr="00922FE2">
              <w:rPr>
                <w:rFonts w:eastAsia="Calibri"/>
                <w:b/>
                <w:color w:val="808080" w:themeColor="background1" w:themeShade="80"/>
                <w:lang w:eastAsia="en-US"/>
              </w:rPr>
              <w:t>Interview Result Notification Form</w:t>
            </w:r>
          </w:p>
          <w:p w14:paraId="5B9682FB" w14:textId="77777777" w:rsidR="00C42F0A" w:rsidRPr="003A7966" w:rsidRDefault="00C42F0A" w:rsidP="003A0990">
            <w:pPr>
              <w:jc w:val="center"/>
              <w:rPr>
                <w:b/>
                <w:sz w:val="28"/>
                <w:lang w:val="en-US"/>
              </w:rPr>
            </w:pPr>
          </w:p>
        </w:tc>
      </w:tr>
      <w:tr w:rsidR="00C42F0A" w:rsidRPr="00506271" w14:paraId="22A0E5AA" w14:textId="77777777" w:rsidTr="00C42F0A">
        <w:trPr>
          <w:trHeight w:val="389"/>
          <w:tblHeader/>
        </w:trPr>
        <w:tc>
          <w:tcPr>
            <w:tcW w:w="5023" w:type="dxa"/>
            <w:vMerge/>
          </w:tcPr>
          <w:p w14:paraId="030458E3" w14:textId="77777777" w:rsidR="00C42F0A" w:rsidRPr="00506271" w:rsidRDefault="00C42F0A" w:rsidP="003A0990">
            <w:pPr>
              <w:jc w:val="center"/>
              <w:rPr>
                <w:rFonts w:ascii="Cambria" w:hAnsi="Cambria"/>
                <w:noProof/>
              </w:rPr>
            </w:pPr>
          </w:p>
        </w:tc>
        <w:tc>
          <w:tcPr>
            <w:tcW w:w="5232" w:type="dxa"/>
            <w:vMerge/>
            <w:vAlign w:val="center"/>
          </w:tcPr>
          <w:p w14:paraId="58D29B69" w14:textId="77777777" w:rsidR="00C42F0A" w:rsidRPr="00506271" w:rsidRDefault="00C42F0A" w:rsidP="003A0990">
            <w:pPr>
              <w:jc w:val="center"/>
              <w:rPr>
                <w:rFonts w:ascii="Cambria" w:hAnsi="Cambria"/>
              </w:rPr>
            </w:pPr>
          </w:p>
        </w:tc>
      </w:tr>
      <w:tr w:rsidR="00C42F0A" w:rsidRPr="00506271" w14:paraId="1E0A62C8" w14:textId="77777777" w:rsidTr="00C42F0A">
        <w:trPr>
          <w:trHeight w:val="293"/>
          <w:tblHeader/>
        </w:trPr>
        <w:tc>
          <w:tcPr>
            <w:tcW w:w="5023" w:type="dxa"/>
            <w:vMerge/>
          </w:tcPr>
          <w:p w14:paraId="11975F10" w14:textId="77777777" w:rsidR="00C42F0A" w:rsidRPr="00506271" w:rsidRDefault="00C42F0A" w:rsidP="003A0990">
            <w:pPr>
              <w:jc w:val="center"/>
              <w:rPr>
                <w:rFonts w:ascii="Cambria" w:hAnsi="Cambria"/>
                <w:noProof/>
              </w:rPr>
            </w:pPr>
          </w:p>
        </w:tc>
        <w:tc>
          <w:tcPr>
            <w:tcW w:w="5232" w:type="dxa"/>
            <w:vMerge/>
            <w:vAlign w:val="center"/>
          </w:tcPr>
          <w:p w14:paraId="7726940B" w14:textId="77777777" w:rsidR="00C42F0A" w:rsidRPr="00506271" w:rsidRDefault="00C42F0A" w:rsidP="003A0990">
            <w:pPr>
              <w:jc w:val="center"/>
              <w:rPr>
                <w:rFonts w:ascii="Cambria" w:hAnsi="Cambria"/>
              </w:rPr>
            </w:pPr>
          </w:p>
        </w:tc>
      </w:tr>
    </w:tbl>
    <w:p w14:paraId="12EFB743" w14:textId="7B2DEC2C" w:rsidR="00A71302" w:rsidRDefault="0019357D" w:rsidP="00DA6F3F">
      <w:pPr>
        <w:jc w:val="center"/>
        <w:rPr>
          <w:b/>
        </w:rPr>
      </w:pPr>
      <w:bookmarkStart w:id="0" w:name="_Hlk38059499"/>
      <w:bookmarkStart w:id="1" w:name="_Hlk38059410"/>
      <w:r w:rsidRPr="00DA6F3F">
        <w:rPr>
          <w:b/>
        </w:rPr>
        <w:t>ANTALYA BİLİM ÜNİVERSİTESİ</w:t>
      </w:r>
    </w:p>
    <w:p w14:paraId="2BCA58D5" w14:textId="77777777" w:rsidR="00DA6F3F" w:rsidRPr="00DA6F3F" w:rsidRDefault="00DA6F3F" w:rsidP="00DA6F3F">
      <w:pPr>
        <w:jc w:val="center"/>
        <w:rPr>
          <w:b/>
        </w:rPr>
      </w:pPr>
    </w:p>
    <w:p w14:paraId="723AD200" w14:textId="77777777" w:rsidR="00A25942" w:rsidRDefault="00A71302" w:rsidP="00A71302">
      <w:pPr>
        <w:spacing w:line="360" w:lineRule="auto"/>
        <w:ind w:right="61"/>
        <w:jc w:val="center"/>
        <w:rPr>
          <w:rFonts w:asciiTheme="majorBidi" w:hAnsiTheme="majorBidi" w:cstheme="majorBidi"/>
          <w:b/>
          <w:color w:val="000000"/>
          <w:lang w:bidi="tr-TR"/>
        </w:rPr>
      </w:pPr>
      <w:r w:rsidRPr="00186646">
        <w:rPr>
          <w:rFonts w:asciiTheme="majorBidi" w:hAnsiTheme="majorBidi" w:cstheme="majorBidi"/>
          <w:b/>
          <w:color w:val="000000"/>
          <w:lang w:bidi="tr-TR"/>
        </w:rPr>
        <w:t xml:space="preserve">         Lisansüstü Eğitim Enstitüsü Müdürlüğü’ne</w:t>
      </w:r>
      <w:r w:rsidR="006912C8">
        <w:rPr>
          <w:rFonts w:asciiTheme="majorBidi" w:hAnsiTheme="majorBidi" w:cstheme="majorBidi"/>
          <w:b/>
          <w:color w:val="000000"/>
          <w:lang w:bidi="tr-TR"/>
        </w:rPr>
        <w:t>,</w:t>
      </w:r>
    </w:p>
    <w:p w14:paraId="6F3C3DCD" w14:textId="55973C1D" w:rsidR="0019357D" w:rsidRPr="00A25942" w:rsidRDefault="0019357D" w:rsidP="00A71302">
      <w:pPr>
        <w:spacing w:line="360" w:lineRule="auto"/>
        <w:ind w:right="61"/>
        <w:jc w:val="center"/>
        <w:rPr>
          <w:b/>
          <w:sz w:val="16"/>
          <w:szCs w:val="16"/>
          <w:lang w:val="en-US"/>
        </w:rPr>
      </w:pPr>
      <w:r w:rsidRPr="00A25942">
        <w:rPr>
          <w:b/>
          <w:sz w:val="16"/>
          <w:szCs w:val="16"/>
          <w:lang w:val="en-US"/>
        </w:rPr>
        <w:tab/>
      </w:r>
      <w:r w:rsidRPr="00A25942">
        <w:rPr>
          <w:b/>
          <w:sz w:val="16"/>
          <w:szCs w:val="16"/>
          <w:lang w:val="en-US"/>
        </w:rPr>
        <w:tab/>
      </w:r>
    </w:p>
    <w:p w14:paraId="7091329D" w14:textId="0D761F2F" w:rsidR="005D41AB" w:rsidRDefault="00F25A0B" w:rsidP="00222A98">
      <w:pPr>
        <w:spacing w:line="480" w:lineRule="auto"/>
        <w:ind w:right="36"/>
        <w:jc w:val="both"/>
        <w:rPr>
          <w:rFonts w:asciiTheme="majorBidi" w:hAnsiTheme="majorBidi" w:cstheme="majorBidi"/>
          <w:sz w:val="22"/>
          <w:szCs w:val="22"/>
        </w:rPr>
      </w:pPr>
      <w:r w:rsidRPr="008229CC">
        <w:rPr>
          <w:rFonts w:asciiTheme="majorBidi" w:hAnsiTheme="majorBidi" w:cstheme="majorBidi"/>
          <w:color w:val="000000"/>
          <w:sz w:val="22"/>
          <w:szCs w:val="22"/>
          <w:lang w:bidi="tr-TR"/>
        </w:rPr>
        <w:t>İnşaat Mühendisliği Tezli</w:t>
      </w: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  <w:r w:rsidRPr="008229CC">
        <w:rPr>
          <w:rFonts w:asciiTheme="majorBidi" w:hAnsiTheme="majorBidi" w:cstheme="majorBidi"/>
          <w:color w:val="000000"/>
          <w:sz w:val="22"/>
          <w:szCs w:val="22"/>
          <w:lang w:bidi="tr-TR"/>
        </w:rPr>
        <w:t>Türkçe</w:t>
      </w: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  <w:r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Yüksek </w:t>
      </w:r>
      <w:r w:rsidR="0052609A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Lisans programı mülakatına</w:t>
      </w:r>
      <w:r w:rsidR="0019357D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giren öğrencilerin Adı-Soyadı ve </w:t>
      </w:r>
      <w:r w:rsidR="0052609A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Mülakat sonuçları </w:t>
      </w:r>
      <w:r w:rsidR="0019357D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yer almaktadır</w:t>
      </w:r>
      <w:r w:rsidR="00C11B39">
        <w:rPr>
          <w:rFonts w:asciiTheme="majorBidi" w:hAnsiTheme="majorBidi" w:cstheme="majorBidi"/>
          <w:color w:val="000000"/>
          <w:sz w:val="22"/>
          <w:szCs w:val="22"/>
          <w:lang w:bidi="tr-TR"/>
        </w:rPr>
        <w:t>.</w:t>
      </w:r>
    </w:p>
    <w:p w14:paraId="515A54FE" w14:textId="4C64AC23" w:rsidR="0019380A" w:rsidRDefault="0019357D" w:rsidP="003C4BC1">
      <w:pPr>
        <w:spacing w:line="480" w:lineRule="auto"/>
        <w:jc w:val="both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  <w:r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Gereğini bilgilerinize arz/rica ederim.</w:t>
      </w:r>
      <w:r w:rsidR="0019380A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    </w:t>
      </w:r>
    </w:p>
    <w:p w14:paraId="143C0D82" w14:textId="77777777" w:rsidR="00C11B39" w:rsidRDefault="00C11B39" w:rsidP="006912C8">
      <w:pPr>
        <w:spacing w:line="480" w:lineRule="auto"/>
        <w:jc w:val="center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</w:p>
    <w:p w14:paraId="7A0FFB48" w14:textId="68DD7E1D" w:rsidR="006912C8" w:rsidRPr="00186646" w:rsidRDefault="006912C8" w:rsidP="006912C8">
      <w:pPr>
        <w:spacing w:line="480" w:lineRule="auto"/>
        <w:jc w:val="center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  <w:r w:rsidRPr="006912C8">
        <w:rPr>
          <w:rFonts w:asciiTheme="majorBidi" w:hAnsiTheme="majorBidi" w:cstheme="majorBidi"/>
          <w:color w:val="000000"/>
          <w:sz w:val="22"/>
          <w:szCs w:val="22"/>
          <w:lang w:bidi="tr-TR"/>
        </w:rPr>
        <w:t>Not</w:t>
      </w:r>
      <w:r w:rsidRPr="006912C8">
        <w:rPr>
          <w:rFonts w:asciiTheme="majorBidi" w:hAnsiTheme="majorBidi" w:cstheme="majorBidi"/>
          <w:color w:val="000000"/>
          <w:sz w:val="22"/>
          <w:szCs w:val="22"/>
          <w:lang w:val="en-US" w:bidi="tr-TR"/>
        </w:rPr>
        <w:t xml:space="preserve">:  </w:t>
      </w:r>
      <w:r w:rsidRPr="006912C8">
        <w:rPr>
          <w:rFonts w:asciiTheme="majorBidi" w:hAnsiTheme="majorBidi" w:cstheme="majorBidi"/>
          <w:color w:val="000000"/>
          <w:sz w:val="22"/>
          <w:szCs w:val="22"/>
          <w:lang w:bidi="tr-TR"/>
        </w:rPr>
        <w:t>ALES PUANI*0,5 + LİSANS GPA*0,5 = Toplam Puan.</w:t>
      </w:r>
    </w:p>
    <w:tbl>
      <w:tblPr>
        <w:tblW w:w="88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"/>
        <w:gridCol w:w="2425"/>
        <w:gridCol w:w="1085"/>
        <w:gridCol w:w="990"/>
        <w:gridCol w:w="900"/>
        <w:gridCol w:w="900"/>
        <w:gridCol w:w="900"/>
        <w:gridCol w:w="1165"/>
      </w:tblGrid>
      <w:tr w:rsidR="00D856FB" w:rsidRPr="005C518C" w14:paraId="50ACB653" w14:textId="77777777" w:rsidTr="00483270">
        <w:trPr>
          <w:trHeight w:hRule="exact" w:val="432"/>
          <w:jc w:val="center"/>
        </w:trPr>
        <w:tc>
          <w:tcPr>
            <w:tcW w:w="450" w:type="dxa"/>
            <w:shd w:val="clear" w:color="auto" w:fill="FFFFFF"/>
          </w:tcPr>
          <w:bookmarkEnd w:id="0"/>
          <w:p w14:paraId="3A8649FB" w14:textId="2F97128D" w:rsidR="00D856FB" w:rsidRPr="005C518C" w:rsidRDefault="00D856FB" w:rsidP="000B5E7D">
            <w:pPr>
              <w:spacing w:before="60" w:line="220" w:lineRule="exact"/>
              <w:ind w:right="-10"/>
              <w:rPr>
                <w:rFonts w:asciiTheme="majorBidi" w:hAnsiTheme="majorBidi" w:cstheme="majorBidi"/>
                <w:sz w:val="22"/>
                <w:szCs w:val="22"/>
              </w:rPr>
            </w:pPr>
            <w:r w:rsidRPr="005C518C">
              <w:rPr>
                <w:rFonts w:asciiTheme="majorBidi" w:hAnsiTheme="majorBidi" w:cstheme="majorBidi"/>
                <w:sz w:val="22"/>
                <w:szCs w:val="22"/>
              </w:rPr>
              <w:t xml:space="preserve">  No</w:t>
            </w:r>
          </w:p>
        </w:tc>
        <w:tc>
          <w:tcPr>
            <w:tcW w:w="2425" w:type="dxa"/>
            <w:shd w:val="clear" w:color="auto" w:fill="FFFFFF"/>
            <w:vAlign w:val="center"/>
          </w:tcPr>
          <w:p w14:paraId="4CD0EB63" w14:textId="77777777" w:rsidR="00D856FB" w:rsidRPr="005C518C" w:rsidRDefault="00D856FB" w:rsidP="00A71302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dı-Soyadı</w:t>
            </w:r>
          </w:p>
        </w:tc>
        <w:tc>
          <w:tcPr>
            <w:tcW w:w="1085" w:type="dxa"/>
            <w:shd w:val="clear" w:color="auto" w:fill="FFFFFF"/>
            <w:vAlign w:val="center"/>
          </w:tcPr>
          <w:p w14:paraId="05E32091" w14:textId="05AF23B5" w:rsidR="00D856FB" w:rsidRPr="005C518C" w:rsidRDefault="00D856FB" w:rsidP="00A71302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İngilizce Puanı ve Oranı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756507DB" w14:textId="77777777" w:rsidR="00D856FB" w:rsidRPr="005C518C" w:rsidRDefault="00D856FB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Mülakat Puanı</w:t>
            </w:r>
          </w:p>
        </w:tc>
        <w:tc>
          <w:tcPr>
            <w:tcW w:w="900" w:type="dxa"/>
            <w:shd w:val="clear" w:color="auto" w:fill="FFFFFF"/>
          </w:tcPr>
          <w:p w14:paraId="3FEB4AB4" w14:textId="77777777" w:rsidR="00D856FB" w:rsidRPr="005C518C" w:rsidRDefault="00D856FB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les Puanı</w:t>
            </w:r>
          </w:p>
        </w:tc>
        <w:tc>
          <w:tcPr>
            <w:tcW w:w="900" w:type="dxa"/>
            <w:shd w:val="clear" w:color="auto" w:fill="FFFFFF"/>
          </w:tcPr>
          <w:p w14:paraId="7D6BD7D3" w14:textId="700B6D84" w:rsidR="00D856FB" w:rsidRPr="005C518C" w:rsidRDefault="00D856FB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Lisans GPA</w:t>
            </w:r>
          </w:p>
        </w:tc>
        <w:tc>
          <w:tcPr>
            <w:tcW w:w="900" w:type="dxa"/>
            <w:shd w:val="clear" w:color="auto" w:fill="FFFFFF"/>
            <w:vAlign w:val="center"/>
          </w:tcPr>
          <w:p w14:paraId="409DB5D4" w14:textId="5E805C90" w:rsidR="00D856FB" w:rsidRPr="005C518C" w:rsidRDefault="00D856FB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Toplam Puan</w:t>
            </w:r>
          </w:p>
        </w:tc>
        <w:tc>
          <w:tcPr>
            <w:tcW w:w="1165" w:type="dxa"/>
            <w:shd w:val="clear" w:color="auto" w:fill="FFFFFF"/>
            <w:vAlign w:val="center"/>
          </w:tcPr>
          <w:p w14:paraId="63D68495" w14:textId="77777777" w:rsidR="00D856FB" w:rsidRPr="005C518C" w:rsidRDefault="00D856FB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/</w:t>
            </w:r>
          </w:p>
          <w:p w14:paraId="7D556911" w14:textId="24296A0F" w:rsidR="00D856FB" w:rsidRPr="005C518C" w:rsidRDefault="00D856FB" w:rsidP="00A71302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sız</w:t>
            </w:r>
          </w:p>
        </w:tc>
      </w:tr>
      <w:tr w:rsidR="00483270" w:rsidRPr="005C518C" w14:paraId="72EDC89B" w14:textId="77777777" w:rsidTr="00483270">
        <w:trPr>
          <w:trHeight w:hRule="exact" w:val="541"/>
          <w:jc w:val="center"/>
        </w:trPr>
        <w:tc>
          <w:tcPr>
            <w:tcW w:w="450" w:type="dxa"/>
            <w:shd w:val="clear" w:color="auto" w:fill="FFFFFF"/>
            <w:vAlign w:val="center"/>
          </w:tcPr>
          <w:p w14:paraId="33B52637" w14:textId="4DADF267" w:rsidR="00483270" w:rsidRPr="005C518C" w:rsidRDefault="00222A98" w:rsidP="00483270">
            <w:pPr>
              <w:ind w:left="12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1</w:t>
            </w:r>
          </w:p>
        </w:tc>
        <w:tc>
          <w:tcPr>
            <w:tcW w:w="2425" w:type="dxa"/>
            <w:shd w:val="clear" w:color="auto" w:fill="FFFFFF"/>
            <w:vAlign w:val="bottom"/>
          </w:tcPr>
          <w:p w14:paraId="4787DD81" w14:textId="4AC0BCAA" w:rsidR="00483270" w:rsidRPr="00483270" w:rsidRDefault="00483270" w:rsidP="00C11B39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48327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OĞ</w:t>
            </w:r>
            <w:r w:rsidR="00C11B39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***</w:t>
            </w:r>
            <w:r w:rsidRPr="0048327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Bİ</w:t>
            </w:r>
            <w:r w:rsidR="00C11B39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***</w:t>
            </w:r>
          </w:p>
        </w:tc>
        <w:tc>
          <w:tcPr>
            <w:tcW w:w="1085" w:type="dxa"/>
            <w:shd w:val="clear" w:color="auto" w:fill="FFFFFF"/>
          </w:tcPr>
          <w:p w14:paraId="42496951" w14:textId="1F586D98" w:rsidR="00483270" w:rsidRPr="005C518C" w:rsidRDefault="00483270" w:rsidP="00483270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5C518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990" w:type="dxa"/>
            <w:shd w:val="clear" w:color="auto" w:fill="FFFFFF"/>
          </w:tcPr>
          <w:p w14:paraId="155A1EE5" w14:textId="7161CD0E" w:rsidR="00483270" w:rsidRPr="005C518C" w:rsidRDefault="00483270" w:rsidP="00483270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5C518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  <w:tc>
          <w:tcPr>
            <w:tcW w:w="900" w:type="dxa"/>
            <w:shd w:val="clear" w:color="auto" w:fill="FFFFFF"/>
          </w:tcPr>
          <w:p w14:paraId="3D600232" w14:textId="6121BF2A" w:rsidR="00483270" w:rsidRPr="005C518C" w:rsidRDefault="00483270" w:rsidP="00483270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65</w:t>
            </w:r>
          </w:p>
        </w:tc>
        <w:tc>
          <w:tcPr>
            <w:tcW w:w="900" w:type="dxa"/>
            <w:shd w:val="clear" w:color="auto" w:fill="FFFFFF"/>
          </w:tcPr>
          <w:p w14:paraId="23806B69" w14:textId="6FD30006" w:rsidR="00483270" w:rsidRPr="005C518C" w:rsidRDefault="00483270" w:rsidP="00483270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58.8</w:t>
            </w:r>
          </w:p>
          <w:p w14:paraId="0B536EFE" w14:textId="77777777" w:rsidR="00483270" w:rsidRPr="005C518C" w:rsidRDefault="00483270" w:rsidP="00483270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27410B30" w14:textId="045ABA45" w:rsidR="00483270" w:rsidRPr="005C518C" w:rsidRDefault="00483270" w:rsidP="00F152F4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="00F152F4">
              <w:rPr>
                <w:rFonts w:asciiTheme="majorBidi" w:hAnsiTheme="majorBidi" w:cstheme="majorBidi"/>
                <w:sz w:val="22"/>
                <w:szCs w:val="22"/>
              </w:rPr>
              <w:t>1.9</w:t>
            </w:r>
          </w:p>
        </w:tc>
        <w:tc>
          <w:tcPr>
            <w:tcW w:w="1165" w:type="dxa"/>
            <w:shd w:val="clear" w:color="auto" w:fill="FFFFFF"/>
          </w:tcPr>
          <w:p w14:paraId="0556EDCF" w14:textId="5FCF5038" w:rsidR="00483270" w:rsidRPr="005C518C" w:rsidRDefault="00483270" w:rsidP="00483270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5C518C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</w:tbl>
    <w:p w14:paraId="6B32EE21" w14:textId="625EFE27" w:rsidR="00A71302" w:rsidRPr="00A25942" w:rsidRDefault="00A71302" w:rsidP="00A71302">
      <w:pPr>
        <w:pStyle w:val="Gvdemetni21"/>
        <w:shd w:val="clear" w:color="auto" w:fill="auto"/>
        <w:tabs>
          <w:tab w:val="right" w:leader="dot" w:pos="10382"/>
        </w:tabs>
        <w:rPr>
          <w:color w:val="A6A6A6" w:themeColor="background1" w:themeShade="A6"/>
          <w:sz w:val="8"/>
          <w:szCs w:val="8"/>
          <w:lang w:val="tr-TR" w:eastAsia="tr-TR" w:bidi="tr-TR"/>
        </w:rPr>
      </w:pPr>
    </w:p>
    <w:bookmarkEnd w:id="1"/>
    <w:p w14:paraId="202E3475" w14:textId="5C046F84" w:rsidR="00D74D8F" w:rsidRPr="00DD1546" w:rsidRDefault="00922FE2" w:rsidP="00DD1546">
      <w:pPr>
        <w:rPr>
          <w:bCs/>
          <w:sz w:val="20"/>
          <w:szCs w:val="20"/>
        </w:rPr>
      </w:pPr>
      <w:r w:rsidRPr="00922FE2">
        <w:rPr>
          <w:bCs/>
          <w:sz w:val="20"/>
          <w:szCs w:val="20"/>
        </w:rPr>
        <w:t>Form No: LE-FR-00</w:t>
      </w:r>
      <w:r>
        <w:rPr>
          <w:bCs/>
          <w:sz w:val="20"/>
          <w:szCs w:val="20"/>
        </w:rPr>
        <w:t>04</w:t>
      </w:r>
      <w:r w:rsidRPr="00922FE2">
        <w:rPr>
          <w:bCs/>
          <w:sz w:val="20"/>
          <w:szCs w:val="20"/>
        </w:rPr>
        <w:t xml:space="preserve"> Yayın Tarihi:</w:t>
      </w:r>
      <w:r w:rsidR="003D6BA9">
        <w:rPr>
          <w:bCs/>
          <w:sz w:val="20"/>
          <w:szCs w:val="20"/>
        </w:rPr>
        <w:t>2</w:t>
      </w:r>
      <w:bookmarkStart w:id="2" w:name="_GoBack"/>
      <w:bookmarkEnd w:id="2"/>
      <w:r w:rsidR="003D6BA9">
        <w:rPr>
          <w:bCs/>
          <w:sz w:val="20"/>
          <w:szCs w:val="20"/>
        </w:rPr>
        <w:t>5.05.2020</w:t>
      </w:r>
      <w:r w:rsidRPr="00922FE2">
        <w:rPr>
          <w:bCs/>
          <w:sz w:val="20"/>
          <w:szCs w:val="20"/>
        </w:rPr>
        <w:t xml:space="preserve"> Değ.No:0 Değ. Tarihi:-</w:t>
      </w:r>
    </w:p>
    <w:sectPr w:rsidR="00D74D8F" w:rsidRPr="00DD1546" w:rsidSect="00DD1546">
      <w:pgSz w:w="11909" w:h="16838"/>
      <w:pgMar w:top="1440" w:right="1440" w:bottom="1440" w:left="144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F0BD98" w14:textId="77777777" w:rsidR="00E94C35" w:rsidRDefault="00E94C35" w:rsidP="00801B2D">
      <w:r>
        <w:separator/>
      </w:r>
    </w:p>
  </w:endnote>
  <w:endnote w:type="continuationSeparator" w:id="0">
    <w:p w14:paraId="0CC6F85B" w14:textId="77777777" w:rsidR="00E94C35" w:rsidRDefault="00E94C35" w:rsidP="00801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A0F739" w14:textId="77777777" w:rsidR="00E94C35" w:rsidRDefault="00E94C35" w:rsidP="00801B2D">
      <w:r>
        <w:separator/>
      </w:r>
    </w:p>
  </w:footnote>
  <w:footnote w:type="continuationSeparator" w:id="0">
    <w:p w14:paraId="7C5ECE4B" w14:textId="77777777" w:rsidR="00E94C35" w:rsidRDefault="00E94C35" w:rsidP="00801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7B7A"/>
    <w:multiLevelType w:val="hybridMultilevel"/>
    <w:tmpl w:val="91607E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C0384"/>
    <w:multiLevelType w:val="hybridMultilevel"/>
    <w:tmpl w:val="FD345F5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D855797"/>
    <w:multiLevelType w:val="hybridMultilevel"/>
    <w:tmpl w:val="F62EE462"/>
    <w:lvl w:ilvl="0" w:tplc="2564F5B0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3BEA"/>
    <w:multiLevelType w:val="hybridMultilevel"/>
    <w:tmpl w:val="5D3C26CA"/>
    <w:lvl w:ilvl="0" w:tplc="80583E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01C0A"/>
    <w:multiLevelType w:val="hybridMultilevel"/>
    <w:tmpl w:val="B94875E2"/>
    <w:lvl w:ilvl="0" w:tplc="04090011">
      <w:start w:val="1"/>
      <w:numFmt w:val="decimal"/>
      <w:lvlText w:val="%1)"/>
      <w:lvlJc w:val="left"/>
      <w:pPr>
        <w:ind w:left="7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5" w15:restartNumberingAfterBreak="0">
    <w:nsid w:val="14CF02E0"/>
    <w:multiLevelType w:val="hybridMultilevel"/>
    <w:tmpl w:val="A5EA958C"/>
    <w:lvl w:ilvl="0" w:tplc="5394AAC2">
      <w:numFmt w:val="decimal"/>
      <w:lvlText w:val="%1."/>
      <w:lvlJc w:val="left"/>
      <w:pPr>
        <w:tabs>
          <w:tab w:val="num" w:pos="650"/>
        </w:tabs>
        <w:ind w:left="650" w:hanging="360"/>
      </w:pPr>
      <w:rPr>
        <w:rFonts w:hint="default"/>
      </w:rPr>
    </w:lvl>
    <w:lvl w:ilvl="1" w:tplc="90C0C27A">
      <w:start w:val="1"/>
      <w:numFmt w:val="decimal"/>
      <w:pStyle w:val="Stil4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 w:val="0"/>
        <w:sz w:val="22"/>
        <w:szCs w:val="22"/>
      </w:rPr>
    </w:lvl>
    <w:lvl w:ilvl="2" w:tplc="7F1E2798">
      <w:start w:val="1"/>
      <w:numFmt w:val="decimal"/>
      <w:lvlText w:val="%3-"/>
      <w:lvlJc w:val="left"/>
      <w:pPr>
        <w:ind w:left="227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6" w15:restartNumberingAfterBreak="0">
    <w:nsid w:val="16B70F49"/>
    <w:multiLevelType w:val="hybridMultilevel"/>
    <w:tmpl w:val="B0FE871A"/>
    <w:lvl w:ilvl="0" w:tplc="A1CCB6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0A6DA4"/>
    <w:multiLevelType w:val="hybridMultilevel"/>
    <w:tmpl w:val="DE86631E"/>
    <w:lvl w:ilvl="0" w:tplc="EDD252BA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297D611C"/>
    <w:multiLevelType w:val="hybridMultilevel"/>
    <w:tmpl w:val="BC300DEC"/>
    <w:lvl w:ilvl="0" w:tplc="86F4B910">
      <w:start w:val="1"/>
      <w:numFmt w:val="decimal"/>
      <w:lvlText w:val="%1)"/>
      <w:lvlJc w:val="left"/>
      <w:pPr>
        <w:ind w:left="36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913" w:hanging="360"/>
      </w:pPr>
    </w:lvl>
    <w:lvl w:ilvl="2" w:tplc="0409001B" w:tentative="1">
      <w:start w:val="1"/>
      <w:numFmt w:val="lowerRoman"/>
      <w:lvlText w:val="%3."/>
      <w:lvlJc w:val="right"/>
      <w:pPr>
        <w:ind w:left="2633" w:hanging="180"/>
      </w:pPr>
    </w:lvl>
    <w:lvl w:ilvl="3" w:tplc="0409000F" w:tentative="1">
      <w:start w:val="1"/>
      <w:numFmt w:val="decimal"/>
      <w:lvlText w:val="%4."/>
      <w:lvlJc w:val="left"/>
      <w:pPr>
        <w:ind w:left="3353" w:hanging="360"/>
      </w:pPr>
    </w:lvl>
    <w:lvl w:ilvl="4" w:tplc="04090019" w:tentative="1">
      <w:start w:val="1"/>
      <w:numFmt w:val="lowerLetter"/>
      <w:lvlText w:val="%5."/>
      <w:lvlJc w:val="left"/>
      <w:pPr>
        <w:ind w:left="4073" w:hanging="360"/>
      </w:pPr>
    </w:lvl>
    <w:lvl w:ilvl="5" w:tplc="0409001B" w:tentative="1">
      <w:start w:val="1"/>
      <w:numFmt w:val="lowerRoman"/>
      <w:lvlText w:val="%6."/>
      <w:lvlJc w:val="right"/>
      <w:pPr>
        <w:ind w:left="4793" w:hanging="180"/>
      </w:pPr>
    </w:lvl>
    <w:lvl w:ilvl="6" w:tplc="0409000F" w:tentative="1">
      <w:start w:val="1"/>
      <w:numFmt w:val="decimal"/>
      <w:lvlText w:val="%7."/>
      <w:lvlJc w:val="left"/>
      <w:pPr>
        <w:ind w:left="5513" w:hanging="360"/>
      </w:pPr>
    </w:lvl>
    <w:lvl w:ilvl="7" w:tplc="04090019" w:tentative="1">
      <w:start w:val="1"/>
      <w:numFmt w:val="lowerLetter"/>
      <w:lvlText w:val="%8."/>
      <w:lvlJc w:val="left"/>
      <w:pPr>
        <w:ind w:left="6233" w:hanging="360"/>
      </w:pPr>
    </w:lvl>
    <w:lvl w:ilvl="8" w:tplc="0409001B" w:tentative="1">
      <w:start w:val="1"/>
      <w:numFmt w:val="lowerRoman"/>
      <w:lvlText w:val="%9."/>
      <w:lvlJc w:val="right"/>
      <w:pPr>
        <w:ind w:left="6953" w:hanging="180"/>
      </w:pPr>
    </w:lvl>
  </w:abstractNum>
  <w:abstractNum w:abstractNumId="9" w15:restartNumberingAfterBreak="0">
    <w:nsid w:val="2C3D4D0B"/>
    <w:multiLevelType w:val="hybridMultilevel"/>
    <w:tmpl w:val="92B49692"/>
    <w:lvl w:ilvl="0" w:tplc="5394AAC2">
      <w:numFmt w:val="decimal"/>
      <w:lvlText w:val="%1."/>
      <w:lvlJc w:val="left"/>
      <w:pPr>
        <w:tabs>
          <w:tab w:val="num" w:pos="650"/>
        </w:tabs>
        <w:ind w:left="650" w:hanging="360"/>
      </w:pPr>
      <w:rPr>
        <w:rFonts w:hint="default"/>
      </w:rPr>
    </w:lvl>
    <w:lvl w:ilvl="1" w:tplc="F8264CCE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2" w:tplc="7F1E2798">
      <w:start w:val="1"/>
      <w:numFmt w:val="decimal"/>
      <w:lvlText w:val="%3-"/>
      <w:lvlJc w:val="left"/>
      <w:pPr>
        <w:ind w:left="227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10" w15:restartNumberingAfterBreak="0">
    <w:nsid w:val="3517683A"/>
    <w:multiLevelType w:val="hybridMultilevel"/>
    <w:tmpl w:val="0F406994"/>
    <w:lvl w:ilvl="0" w:tplc="3B0A7F9C">
      <w:start w:val="1"/>
      <w:numFmt w:val="lowerLetter"/>
      <w:lvlText w:val="%1)"/>
      <w:lvlJc w:val="left"/>
      <w:pPr>
        <w:ind w:left="110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29" w:hanging="360"/>
      </w:pPr>
    </w:lvl>
    <w:lvl w:ilvl="2" w:tplc="041F001B" w:tentative="1">
      <w:start w:val="1"/>
      <w:numFmt w:val="lowerRoman"/>
      <w:lvlText w:val="%3."/>
      <w:lvlJc w:val="right"/>
      <w:pPr>
        <w:ind w:left="2549" w:hanging="180"/>
      </w:pPr>
    </w:lvl>
    <w:lvl w:ilvl="3" w:tplc="041F000F" w:tentative="1">
      <w:start w:val="1"/>
      <w:numFmt w:val="decimal"/>
      <w:lvlText w:val="%4."/>
      <w:lvlJc w:val="left"/>
      <w:pPr>
        <w:ind w:left="3269" w:hanging="360"/>
      </w:pPr>
    </w:lvl>
    <w:lvl w:ilvl="4" w:tplc="041F0019" w:tentative="1">
      <w:start w:val="1"/>
      <w:numFmt w:val="lowerLetter"/>
      <w:lvlText w:val="%5."/>
      <w:lvlJc w:val="left"/>
      <w:pPr>
        <w:ind w:left="3989" w:hanging="360"/>
      </w:pPr>
    </w:lvl>
    <w:lvl w:ilvl="5" w:tplc="041F001B" w:tentative="1">
      <w:start w:val="1"/>
      <w:numFmt w:val="lowerRoman"/>
      <w:lvlText w:val="%6."/>
      <w:lvlJc w:val="right"/>
      <w:pPr>
        <w:ind w:left="4709" w:hanging="180"/>
      </w:pPr>
    </w:lvl>
    <w:lvl w:ilvl="6" w:tplc="041F000F" w:tentative="1">
      <w:start w:val="1"/>
      <w:numFmt w:val="decimal"/>
      <w:lvlText w:val="%7."/>
      <w:lvlJc w:val="left"/>
      <w:pPr>
        <w:ind w:left="5429" w:hanging="360"/>
      </w:pPr>
    </w:lvl>
    <w:lvl w:ilvl="7" w:tplc="041F0019" w:tentative="1">
      <w:start w:val="1"/>
      <w:numFmt w:val="lowerLetter"/>
      <w:lvlText w:val="%8."/>
      <w:lvlJc w:val="left"/>
      <w:pPr>
        <w:ind w:left="6149" w:hanging="360"/>
      </w:pPr>
    </w:lvl>
    <w:lvl w:ilvl="8" w:tplc="041F001B" w:tentative="1">
      <w:start w:val="1"/>
      <w:numFmt w:val="lowerRoman"/>
      <w:lvlText w:val="%9."/>
      <w:lvlJc w:val="right"/>
      <w:pPr>
        <w:ind w:left="6869" w:hanging="180"/>
      </w:pPr>
    </w:lvl>
  </w:abstractNum>
  <w:abstractNum w:abstractNumId="11" w15:restartNumberingAfterBreak="0">
    <w:nsid w:val="35D90B59"/>
    <w:multiLevelType w:val="hybridMultilevel"/>
    <w:tmpl w:val="142C57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42088"/>
    <w:multiLevelType w:val="hybridMultilevel"/>
    <w:tmpl w:val="8CECCF92"/>
    <w:lvl w:ilvl="0" w:tplc="1570B7F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92006F"/>
    <w:multiLevelType w:val="hybridMultilevel"/>
    <w:tmpl w:val="0178BF02"/>
    <w:lvl w:ilvl="0" w:tplc="91C01E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84CEF"/>
    <w:multiLevelType w:val="hybridMultilevel"/>
    <w:tmpl w:val="B656978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B1705F"/>
    <w:multiLevelType w:val="hybridMultilevel"/>
    <w:tmpl w:val="FEDABAE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44DFF"/>
    <w:multiLevelType w:val="hybridMultilevel"/>
    <w:tmpl w:val="F8AED132"/>
    <w:lvl w:ilvl="0" w:tplc="0B3C7FA4">
      <w:start w:val="1"/>
      <w:numFmt w:val="decimal"/>
      <w:lvlText w:val="%1)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605C00E3"/>
    <w:multiLevelType w:val="hybridMultilevel"/>
    <w:tmpl w:val="DE8A0338"/>
    <w:lvl w:ilvl="0" w:tplc="6C06A2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501EE"/>
    <w:multiLevelType w:val="hybridMultilevel"/>
    <w:tmpl w:val="8DDCD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D672F0"/>
    <w:multiLevelType w:val="hybridMultilevel"/>
    <w:tmpl w:val="652CBF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40" w:hanging="340"/>
      </w:pPr>
      <w:rPr>
        <w:rFonts w:hint="default"/>
        <w:b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EB306B6"/>
    <w:multiLevelType w:val="hybridMultilevel"/>
    <w:tmpl w:val="085CF888"/>
    <w:lvl w:ilvl="0" w:tplc="0FEADBB8">
      <w:start w:val="1"/>
      <w:numFmt w:val="upperLetter"/>
      <w:lvlText w:val="%1)"/>
      <w:lvlJc w:val="left"/>
      <w:pPr>
        <w:ind w:left="465" w:hanging="465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1" w15:restartNumberingAfterBreak="0">
    <w:nsid w:val="74F94D77"/>
    <w:multiLevelType w:val="hybridMultilevel"/>
    <w:tmpl w:val="E5A0E08C"/>
    <w:lvl w:ilvl="0" w:tplc="E5D0EF00">
      <w:start w:val="1"/>
      <w:numFmt w:val="decimal"/>
      <w:lvlText w:val="%1)"/>
      <w:lvlJc w:val="left"/>
      <w:pPr>
        <w:ind w:left="1193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913" w:hanging="360"/>
      </w:pPr>
    </w:lvl>
    <w:lvl w:ilvl="2" w:tplc="0409001B" w:tentative="1">
      <w:start w:val="1"/>
      <w:numFmt w:val="lowerRoman"/>
      <w:lvlText w:val="%3."/>
      <w:lvlJc w:val="right"/>
      <w:pPr>
        <w:ind w:left="2633" w:hanging="180"/>
      </w:pPr>
    </w:lvl>
    <w:lvl w:ilvl="3" w:tplc="0409000F" w:tentative="1">
      <w:start w:val="1"/>
      <w:numFmt w:val="decimal"/>
      <w:lvlText w:val="%4."/>
      <w:lvlJc w:val="left"/>
      <w:pPr>
        <w:ind w:left="3353" w:hanging="360"/>
      </w:pPr>
    </w:lvl>
    <w:lvl w:ilvl="4" w:tplc="04090019" w:tentative="1">
      <w:start w:val="1"/>
      <w:numFmt w:val="lowerLetter"/>
      <w:lvlText w:val="%5."/>
      <w:lvlJc w:val="left"/>
      <w:pPr>
        <w:ind w:left="4073" w:hanging="360"/>
      </w:pPr>
    </w:lvl>
    <w:lvl w:ilvl="5" w:tplc="0409001B" w:tentative="1">
      <w:start w:val="1"/>
      <w:numFmt w:val="lowerRoman"/>
      <w:lvlText w:val="%6."/>
      <w:lvlJc w:val="right"/>
      <w:pPr>
        <w:ind w:left="4793" w:hanging="180"/>
      </w:pPr>
    </w:lvl>
    <w:lvl w:ilvl="6" w:tplc="0409000F" w:tentative="1">
      <w:start w:val="1"/>
      <w:numFmt w:val="decimal"/>
      <w:lvlText w:val="%7."/>
      <w:lvlJc w:val="left"/>
      <w:pPr>
        <w:ind w:left="5513" w:hanging="360"/>
      </w:pPr>
    </w:lvl>
    <w:lvl w:ilvl="7" w:tplc="04090019" w:tentative="1">
      <w:start w:val="1"/>
      <w:numFmt w:val="lowerLetter"/>
      <w:lvlText w:val="%8."/>
      <w:lvlJc w:val="left"/>
      <w:pPr>
        <w:ind w:left="6233" w:hanging="360"/>
      </w:pPr>
    </w:lvl>
    <w:lvl w:ilvl="8" w:tplc="0409001B" w:tentative="1">
      <w:start w:val="1"/>
      <w:numFmt w:val="lowerRoman"/>
      <w:lvlText w:val="%9."/>
      <w:lvlJc w:val="right"/>
      <w:pPr>
        <w:ind w:left="6953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5"/>
  </w:num>
  <w:num w:numId="5">
    <w:abstractNumId w:val="4"/>
  </w:num>
  <w:num w:numId="6">
    <w:abstractNumId w:val="8"/>
  </w:num>
  <w:num w:numId="7">
    <w:abstractNumId w:val="16"/>
  </w:num>
  <w:num w:numId="8">
    <w:abstractNumId w:val="12"/>
  </w:num>
  <w:num w:numId="9">
    <w:abstractNumId w:val="7"/>
  </w:num>
  <w:num w:numId="10">
    <w:abstractNumId w:val="9"/>
  </w:num>
  <w:num w:numId="11">
    <w:abstractNumId w:val="21"/>
  </w:num>
  <w:num w:numId="12">
    <w:abstractNumId w:val="19"/>
  </w:num>
  <w:num w:numId="13">
    <w:abstractNumId w:val="1"/>
  </w:num>
  <w:num w:numId="14">
    <w:abstractNumId w:val="18"/>
  </w:num>
  <w:num w:numId="15">
    <w:abstractNumId w:val="13"/>
  </w:num>
  <w:num w:numId="16">
    <w:abstractNumId w:val="6"/>
  </w:num>
  <w:num w:numId="17">
    <w:abstractNumId w:val="3"/>
  </w:num>
  <w:num w:numId="18">
    <w:abstractNumId w:val="17"/>
  </w:num>
  <w:num w:numId="19">
    <w:abstractNumId w:val="20"/>
  </w:num>
  <w:num w:numId="20">
    <w:abstractNumId w:val="2"/>
  </w:num>
  <w:num w:numId="21">
    <w:abstractNumId w:val="10"/>
  </w:num>
  <w:num w:numId="22">
    <w:abstractNumId w:val="15"/>
  </w:num>
  <w:num w:numId="23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bcwNTO2MDYxNLVQ0lEKTi0uzszPAykwrAUAtdML/ywAAAA="/>
  </w:docVars>
  <w:rsids>
    <w:rsidRoot w:val="00861A73"/>
    <w:rsid w:val="00000489"/>
    <w:rsid w:val="00005C62"/>
    <w:rsid w:val="00006110"/>
    <w:rsid w:val="0001061C"/>
    <w:rsid w:val="00010856"/>
    <w:rsid w:val="00011AA8"/>
    <w:rsid w:val="00015955"/>
    <w:rsid w:val="000176D0"/>
    <w:rsid w:val="000210DF"/>
    <w:rsid w:val="000215FF"/>
    <w:rsid w:val="000228FE"/>
    <w:rsid w:val="00034642"/>
    <w:rsid w:val="0003692F"/>
    <w:rsid w:val="00036DB5"/>
    <w:rsid w:val="00040EFE"/>
    <w:rsid w:val="00042030"/>
    <w:rsid w:val="00050C7D"/>
    <w:rsid w:val="000559EE"/>
    <w:rsid w:val="00057821"/>
    <w:rsid w:val="00060992"/>
    <w:rsid w:val="00062F36"/>
    <w:rsid w:val="00064B30"/>
    <w:rsid w:val="00064B70"/>
    <w:rsid w:val="00065EFE"/>
    <w:rsid w:val="00066461"/>
    <w:rsid w:val="000675FD"/>
    <w:rsid w:val="00070389"/>
    <w:rsid w:val="00072CB8"/>
    <w:rsid w:val="000760D5"/>
    <w:rsid w:val="000764B6"/>
    <w:rsid w:val="000778BE"/>
    <w:rsid w:val="00080A30"/>
    <w:rsid w:val="0008151F"/>
    <w:rsid w:val="000829DB"/>
    <w:rsid w:val="00086B05"/>
    <w:rsid w:val="00090DC6"/>
    <w:rsid w:val="00092181"/>
    <w:rsid w:val="000931CE"/>
    <w:rsid w:val="00093644"/>
    <w:rsid w:val="000A011D"/>
    <w:rsid w:val="000A43D0"/>
    <w:rsid w:val="000B372D"/>
    <w:rsid w:val="000B4FE9"/>
    <w:rsid w:val="000B5E7D"/>
    <w:rsid w:val="000B6295"/>
    <w:rsid w:val="000B7749"/>
    <w:rsid w:val="000C1A80"/>
    <w:rsid w:val="000C4246"/>
    <w:rsid w:val="000C4271"/>
    <w:rsid w:val="000D3689"/>
    <w:rsid w:val="000D4D67"/>
    <w:rsid w:val="000D6BC0"/>
    <w:rsid w:val="000E0321"/>
    <w:rsid w:val="000E0C0C"/>
    <w:rsid w:val="000E13AC"/>
    <w:rsid w:val="000E361C"/>
    <w:rsid w:val="000E40C1"/>
    <w:rsid w:val="000E5FBA"/>
    <w:rsid w:val="000F08C0"/>
    <w:rsid w:val="000F1764"/>
    <w:rsid w:val="000F4A42"/>
    <w:rsid w:val="001029A8"/>
    <w:rsid w:val="00102B1B"/>
    <w:rsid w:val="0010456E"/>
    <w:rsid w:val="00106469"/>
    <w:rsid w:val="00107F3C"/>
    <w:rsid w:val="00113EBC"/>
    <w:rsid w:val="001152E0"/>
    <w:rsid w:val="001200CF"/>
    <w:rsid w:val="00120B0E"/>
    <w:rsid w:val="00126627"/>
    <w:rsid w:val="00126D51"/>
    <w:rsid w:val="00127218"/>
    <w:rsid w:val="0013127F"/>
    <w:rsid w:val="00132995"/>
    <w:rsid w:val="00133CCA"/>
    <w:rsid w:val="00136F8A"/>
    <w:rsid w:val="00137198"/>
    <w:rsid w:val="001457B4"/>
    <w:rsid w:val="0014688C"/>
    <w:rsid w:val="00162FFA"/>
    <w:rsid w:val="0016300E"/>
    <w:rsid w:val="00164B6F"/>
    <w:rsid w:val="00167827"/>
    <w:rsid w:val="00171769"/>
    <w:rsid w:val="00171D01"/>
    <w:rsid w:val="00172AC0"/>
    <w:rsid w:val="0017419F"/>
    <w:rsid w:val="00175CBE"/>
    <w:rsid w:val="00175D31"/>
    <w:rsid w:val="0017625B"/>
    <w:rsid w:val="0017759B"/>
    <w:rsid w:val="00177718"/>
    <w:rsid w:val="00183F02"/>
    <w:rsid w:val="0018618F"/>
    <w:rsid w:val="001863D3"/>
    <w:rsid w:val="00186646"/>
    <w:rsid w:val="0019053E"/>
    <w:rsid w:val="00191550"/>
    <w:rsid w:val="0019357D"/>
    <w:rsid w:val="0019380A"/>
    <w:rsid w:val="001A0A0C"/>
    <w:rsid w:val="001A399A"/>
    <w:rsid w:val="001B0C7E"/>
    <w:rsid w:val="001B3755"/>
    <w:rsid w:val="001B3DC6"/>
    <w:rsid w:val="001C0E14"/>
    <w:rsid w:val="001C5845"/>
    <w:rsid w:val="001C7071"/>
    <w:rsid w:val="001C70BB"/>
    <w:rsid w:val="001D06EF"/>
    <w:rsid w:val="001D6E3C"/>
    <w:rsid w:val="001E2E9C"/>
    <w:rsid w:val="001E2F31"/>
    <w:rsid w:val="001E463F"/>
    <w:rsid w:val="001E77F0"/>
    <w:rsid w:val="001F08E9"/>
    <w:rsid w:val="001F2979"/>
    <w:rsid w:val="001F5E16"/>
    <w:rsid w:val="002005E7"/>
    <w:rsid w:val="00201523"/>
    <w:rsid w:val="00202AD4"/>
    <w:rsid w:val="0020716D"/>
    <w:rsid w:val="00211112"/>
    <w:rsid w:val="00211CCC"/>
    <w:rsid w:val="00211FD8"/>
    <w:rsid w:val="002135D6"/>
    <w:rsid w:val="00215A3C"/>
    <w:rsid w:val="00222A98"/>
    <w:rsid w:val="00224713"/>
    <w:rsid w:val="0023097E"/>
    <w:rsid w:val="00235FD0"/>
    <w:rsid w:val="00242218"/>
    <w:rsid w:val="00242D43"/>
    <w:rsid w:val="00246699"/>
    <w:rsid w:val="00246944"/>
    <w:rsid w:val="00251600"/>
    <w:rsid w:val="002540A0"/>
    <w:rsid w:val="0025639D"/>
    <w:rsid w:val="00256556"/>
    <w:rsid w:val="002622F6"/>
    <w:rsid w:val="00262CB1"/>
    <w:rsid w:val="00264935"/>
    <w:rsid w:val="002660D6"/>
    <w:rsid w:val="00267C2D"/>
    <w:rsid w:val="00267E05"/>
    <w:rsid w:val="00280FC8"/>
    <w:rsid w:val="002814B7"/>
    <w:rsid w:val="00286997"/>
    <w:rsid w:val="00296595"/>
    <w:rsid w:val="002A67EE"/>
    <w:rsid w:val="002B02DE"/>
    <w:rsid w:val="002B2D00"/>
    <w:rsid w:val="002B3975"/>
    <w:rsid w:val="002B5DC1"/>
    <w:rsid w:val="002C1871"/>
    <w:rsid w:val="002C1E09"/>
    <w:rsid w:val="002C6939"/>
    <w:rsid w:val="002D02BB"/>
    <w:rsid w:val="002D0C36"/>
    <w:rsid w:val="002D4AE9"/>
    <w:rsid w:val="002E4555"/>
    <w:rsid w:val="002E4E7B"/>
    <w:rsid w:val="002F0A7F"/>
    <w:rsid w:val="002F34EF"/>
    <w:rsid w:val="002F4EF5"/>
    <w:rsid w:val="003006CE"/>
    <w:rsid w:val="00303673"/>
    <w:rsid w:val="00303DEA"/>
    <w:rsid w:val="00305FA1"/>
    <w:rsid w:val="00312AF1"/>
    <w:rsid w:val="00312EC5"/>
    <w:rsid w:val="0031393A"/>
    <w:rsid w:val="003249A5"/>
    <w:rsid w:val="00325D33"/>
    <w:rsid w:val="003333E4"/>
    <w:rsid w:val="00333B65"/>
    <w:rsid w:val="003341C3"/>
    <w:rsid w:val="00336D2A"/>
    <w:rsid w:val="0033750B"/>
    <w:rsid w:val="00337B2C"/>
    <w:rsid w:val="00340318"/>
    <w:rsid w:val="00344585"/>
    <w:rsid w:val="00345857"/>
    <w:rsid w:val="00346793"/>
    <w:rsid w:val="00350497"/>
    <w:rsid w:val="00353FAA"/>
    <w:rsid w:val="00356152"/>
    <w:rsid w:val="003568E1"/>
    <w:rsid w:val="00357A63"/>
    <w:rsid w:val="00361968"/>
    <w:rsid w:val="003655AA"/>
    <w:rsid w:val="00370031"/>
    <w:rsid w:val="00370175"/>
    <w:rsid w:val="003744DB"/>
    <w:rsid w:val="00376586"/>
    <w:rsid w:val="00377425"/>
    <w:rsid w:val="0038288E"/>
    <w:rsid w:val="00390C83"/>
    <w:rsid w:val="00392037"/>
    <w:rsid w:val="00397BC2"/>
    <w:rsid w:val="003A34BE"/>
    <w:rsid w:val="003B10CC"/>
    <w:rsid w:val="003B1377"/>
    <w:rsid w:val="003B4A74"/>
    <w:rsid w:val="003B5711"/>
    <w:rsid w:val="003B5C9E"/>
    <w:rsid w:val="003B75D9"/>
    <w:rsid w:val="003C240E"/>
    <w:rsid w:val="003C40E3"/>
    <w:rsid w:val="003C4BC1"/>
    <w:rsid w:val="003C652A"/>
    <w:rsid w:val="003D245F"/>
    <w:rsid w:val="003D34B5"/>
    <w:rsid w:val="003D5914"/>
    <w:rsid w:val="003D6BA9"/>
    <w:rsid w:val="003E0E81"/>
    <w:rsid w:val="003E118D"/>
    <w:rsid w:val="003E25CD"/>
    <w:rsid w:val="003E4A64"/>
    <w:rsid w:val="003E5325"/>
    <w:rsid w:val="003E62F6"/>
    <w:rsid w:val="003E7FFD"/>
    <w:rsid w:val="003F17D3"/>
    <w:rsid w:val="003F3BE1"/>
    <w:rsid w:val="003F6B8F"/>
    <w:rsid w:val="003F7A7A"/>
    <w:rsid w:val="003F7E5F"/>
    <w:rsid w:val="004033F4"/>
    <w:rsid w:val="00404E45"/>
    <w:rsid w:val="00405CFB"/>
    <w:rsid w:val="00411BCB"/>
    <w:rsid w:val="0041220A"/>
    <w:rsid w:val="00412DA9"/>
    <w:rsid w:val="00414BC1"/>
    <w:rsid w:val="0041560C"/>
    <w:rsid w:val="004225D4"/>
    <w:rsid w:val="004229BE"/>
    <w:rsid w:val="00422E72"/>
    <w:rsid w:val="00425881"/>
    <w:rsid w:val="00425B7A"/>
    <w:rsid w:val="00426CB6"/>
    <w:rsid w:val="00432881"/>
    <w:rsid w:val="004331A7"/>
    <w:rsid w:val="00433C0A"/>
    <w:rsid w:val="00434750"/>
    <w:rsid w:val="00434BF8"/>
    <w:rsid w:val="00437634"/>
    <w:rsid w:val="00440EF0"/>
    <w:rsid w:val="00443FE5"/>
    <w:rsid w:val="00447C5F"/>
    <w:rsid w:val="00450640"/>
    <w:rsid w:val="00460C67"/>
    <w:rsid w:val="00462987"/>
    <w:rsid w:val="00464B29"/>
    <w:rsid w:val="004673FA"/>
    <w:rsid w:val="00472CD6"/>
    <w:rsid w:val="00473A4D"/>
    <w:rsid w:val="00477532"/>
    <w:rsid w:val="00480BC9"/>
    <w:rsid w:val="0048167C"/>
    <w:rsid w:val="00481A9F"/>
    <w:rsid w:val="00481D2E"/>
    <w:rsid w:val="00483270"/>
    <w:rsid w:val="00483E45"/>
    <w:rsid w:val="00484E58"/>
    <w:rsid w:val="00485E99"/>
    <w:rsid w:val="004866BE"/>
    <w:rsid w:val="00486713"/>
    <w:rsid w:val="00486D22"/>
    <w:rsid w:val="004877C1"/>
    <w:rsid w:val="00487902"/>
    <w:rsid w:val="00487DA7"/>
    <w:rsid w:val="00491069"/>
    <w:rsid w:val="00492AD2"/>
    <w:rsid w:val="004937BE"/>
    <w:rsid w:val="00493CB7"/>
    <w:rsid w:val="0049426E"/>
    <w:rsid w:val="00494507"/>
    <w:rsid w:val="004A21FA"/>
    <w:rsid w:val="004A2DF8"/>
    <w:rsid w:val="004A4E64"/>
    <w:rsid w:val="004A6193"/>
    <w:rsid w:val="004A75F2"/>
    <w:rsid w:val="004B0462"/>
    <w:rsid w:val="004B2584"/>
    <w:rsid w:val="004B3899"/>
    <w:rsid w:val="004B4068"/>
    <w:rsid w:val="004B75E9"/>
    <w:rsid w:val="004C097A"/>
    <w:rsid w:val="004C0BA6"/>
    <w:rsid w:val="004C2A90"/>
    <w:rsid w:val="004C4165"/>
    <w:rsid w:val="004C5258"/>
    <w:rsid w:val="004C5C92"/>
    <w:rsid w:val="004D0517"/>
    <w:rsid w:val="004D3973"/>
    <w:rsid w:val="004D4539"/>
    <w:rsid w:val="004D6043"/>
    <w:rsid w:val="004D7E3A"/>
    <w:rsid w:val="004E119E"/>
    <w:rsid w:val="004E1523"/>
    <w:rsid w:val="004E1E2F"/>
    <w:rsid w:val="004E6DB1"/>
    <w:rsid w:val="004F40EE"/>
    <w:rsid w:val="0050110A"/>
    <w:rsid w:val="00503E5F"/>
    <w:rsid w:val="005055F1"/>
    <w:rsid w:val="00505CC0"/>
    <w:rsid w:val="005070F1"/>
    <w:rsid w:val="00511B6E"/>
    <w:rsid w:val="005125AB"/>
    <w:rsid w:val="00513EFA"/>
    <w:rsid w:val="00522D3F"/>
    <w:rsid w:val="00524F9F"/>
    <w:rsid w:val="0052609A"/>
    <w:rsid w:val="00527328"/>
    <w:rsid w:val="00527E86"/>
    <w:rsid w:val="0053371C"/>
    <w:rsid w:val="00533C82"/>
    <w:rsid w:val="00537AC5"/>
    <w:rsid w:val="005457ED"/>
    <w:rsid w:val="00546E89"/>
    <w:rsid w:val="00552CF1"/>
    <w:rsid w:val="005542F1"/>
    <w:rsid w:val="00556AAE"/>
    <w:rsid w:val="00557698"/>
    <w:rsid w:val="00560322"/>
    <w:rsid w:val="00570915"/>
    <w:rsid w:val="00570A74"/>
    <w:rsid w:val="00570EFA"/>
    <w:rsid w:val="005725D1"/>
    <w:rsid w:val="00580B6D"/>
    <w:rsid w:val="00581EC0"/>
    <w:rsid w:val="00584D41"/>
    <w:rsid w:val="00586A29"/>
    <w:rsid w:val="0059253F"/>
    <w:rsid w:val="0059416F"/>
    <w:rsid w:val="005974BB"/>
    <w:rsid w:val="005A1E7E"/>
    <w:rsid w:val="005A3DF6"/>
    <w:rsid w:val="005A3FD2"/>
    <w:rsid w:val="005A4D83"/>
    <w:rsid w:val="005A7EC0"/>
    <w:rsid w:val="005B1199"/>
    <w:rsid w:val="005B23A8"/>
    <w:rsid w:val="005B3FE8"/>
    <w:rsid w:val="005C0040"/>
    <w:rsid w:val="005C026A"/>
    <w:rsid w:val="005C0703"/>
    <w:rsid w:val="005C4A49"/>
    <w:rsid w:val="005C518C"/>
    <w:rsid w:val="005C6452"/>
    <w:rsid w:val="005D41AB"/>
    <w:rsid w:val="005D67C9"/>
    <w:rsid w:val="005D70AB"/>
    <w:rsid w:val="005E0991"/>
    <w:rsid w:val="005E613A"/>
    <w:rsid w:val="005E6916"/>
    <w:rsid w:val="005E74B1"/>
    <w:rsid w:val="005F0434"/>
    <w:rsid w:val="005F0890"/>
    <w:rsid w:val="005F1A89"/>
    <w:rsid w:val="005F3F88"/>
    <w:rsid w:val="005F56F9"/>
    <w:rsid w:val="00600F8A"/>
    <w:rsid w:val="0060139D"/>
    <w:rsid w:val="006020A8"/>
    <w:rsid w:val="006040FE"/>
    <w:rsid w:val="006043CF"/>
    <w:rsid w:val="0061197B"/>
    <w:rsid w:val="00611AE9"/>
    <w:rsid w:val="00613799"/>
    <w:rsid w:val="00614372"/>
    <w:rsid w:val="00621168"/>
    <w:rsid w:val="006214DB"/>
    <w:rsid w:val="00621EFA"/>
    <w:rsid w:val="00635A7B"/>
    <w:rsid w:val="00635E33"/>
    <w:rsid w:val="00636725"/>
    <w:rsid w:val="00641872"/>
    <w:rsid w:val="00646469"/>
    <w:rsid w:val="00650DA7"/>
    <w:rsid w:val="006513BD"/>
    <w:rsid w:val="00654330"/>
    <w:rsid w:val="00655EF1"/>
    <w:rsid w:val="00657F25"/>
    <w:rsid w:val="00660275"/>
    <w:rsid w:val="00665A1B"/>
    <w:rsid w:val="00674DF3"/>
    <w:rsid w:val="006811E4"/>
    <w:rsid w:val="00683358"/>
    <w:rsid w:val="006912C8"/>
    <w:rsid w:val="00692CF0"/>
    <w:rsid w:val="00694554"/>
    <w:rsid w:val="006969D4"/>
    <w:rsid w:val="006A3A87"/>
    <w:rsid w:val="006A6516"/>
    <w:rsid w:val="006B0416"/>
    <w:rsid w:val="006B0EB0"/>
    <w:rsid w:val="006B316F"/>
    <w:rsid w:val="006B451B"/>
    <w:rsid w:val="006B7DC5"/>
    <w:rsid w:val="006C1890"/>
    <w:rsid w:val="006C4445"/>
    <w:rsid w:val="006C6385"/>
    <w:rsid w:val="006C6CC7"/>
    <w:rsid w:val="006C78B2"/>
    <w:rsid w:val="006D49FE"/>
    <w:rsid w:val="006D67F1"/>
    <w:rsid w:val="006D7BF8"/>
    <w:rsid w:val="006E3A19"/>
    <w:rsid w:val="006E4C6D"/>
    <w:rsid w:val="006E5523"/>
    <w:rsid w:val="006E5953"/>
    <w:rsid w:val="006E7338"/>
    <w:rsid w:val="006E7863"/>
    <w:rsid w:val="006F1371"/>
    <w:rsid w:val="006F2953"/>
    <w:rsid w:val="006F3ACB"/>
    <w:rsid w:val="006F5E0E"/>
    <w:rsid w:val="006F747B"/>
    <w:rsid w:val="006F7942"/>
    <w:rsid w:val="006F7A9B"/>
    <w:rsid w:val="006F7D66"/>
    <w:rsid w:val="00702F62"/>
    <w:rsid w:val="007076DE"/>
    <w:rsid w:val="00710ABD"/>
    <w:rsid w:val="00711396"/>
    <w:rsid w:val="00715F31"/>
    <w:rsid w:val="00716CFA"/>
    <w:rsid w:val="0072320F"/>
    <w:rsid w:val="00730772"/>
    <w:rsid w:val="0073090C"/>
    <w:rsid w:val="00731216"/>
    <w:rsid w:val="00736BF3"/>
    <w:rsid w:val="00740923"/>
    <w:rsid w:val="00741ED5"/>
    <w:rsid w:val="007518FD"/>
    <w:rsid w:val="0076250C"/>
    <w:rsid w:val="0076446C"/>
    <w:rsid w:val="007761B6"/>
    <w:rsid w:val="0078166F"/>
    <w:rsid w:val="0078556B"/>
    <w:rsid w:val="00787E70"/>
    <w:rsid w:val="00795249"/>
    <w:rsid w:val="007A0575"/>
    <w:rsid w:val="007A1977"/>
    <w:rsid w:val="007A2D23"/>
    <w:rsid w:val="007A3855"/>
    <w:rsid w:val="007A5E64"/>
    <w:rsid w:val="007A6C9C"/>
    <w:rsid w:val="007B2AAD"/>
    <w:rsid w:val="007B3108"/>
    <w:rsid w:val="007B4008"/>
    <w:rsid w:val="007B60CB"/>
    <w:rsid w:val="007C003E"/>
    <w:rsid w:val="007C2058"/>
    <w:rsid w:val="007C355E"/>
    <w:rsid w:val="007D0AB8"/>
    <w:rsid w:val="007D2B10"/>
    <w:rsid w:val="007D6FCF"/>
    <w:rsid w:val="007E00DA"/>
    <w:rsid w:val="007E246B"/>
    <w:rsid w:val="007E3F3D"/>
    <w:rsid w:val="007E5FE8"/>
    <w:rsid w:val="007E61F6"/>
    <w:rsid w:val="007F05CB"/>
    <w:rsid w:val="007F3B58"/>
    <w:rsid w:val="007F4595"/>
    <w:rsid w:val="007F72D3"/>
    <w:rsid w:val="007F7820"/>
    <w:rsid w:val="00800016"/>
    <w:rsid w:val="008005ED"/>
    <w:rsid w:val="00801B2D"/>
    <w:rsid w:val="008021B4"/>
    <w:rsid w:val="0080291E"/>
    <w:rsid w:val="00805A23"/>
    <w:rsid w:val="00806AC6"/>
    <w:rsid w:val="00811298"/>
    <w:rsid w:val="00815AE5"/>
    <w:rsid w:val="00817267"/>
    <w:rsid w:val="0082041A"/>
    <w:rsid w:val="0082097A"/>
    <w:rsid w:val="008209E2"/>
    <w:rsid w:val="00822104"/>
    <w:rsid w:val="00822793"/>
    <w:rsid w:val="008229CC"/>
    <w:rsid w:val="0082413F"/>
    <w:rsid w:val="0084002A"/>
    <w:rsid w:val="00844D30"/>
    <w:rsid w:val="008465EE"/>
    <w:rsid w:val="00850EDA"/>
    <w:rsid w:val="008539A7"/>
    <w:rsid w:val="00853F34"/>
    <w:rsid w:val="00855E0D"/>
    <w:rsid w:val="00857C6F"/>
    <w:rsid w:val="00860436"/>
    <w:rsid w:val="00861A73"/>
    <w:rsid w:val="00864287"/>
    <w:rsid w:val="00864A31"/>
    <w:rsid w:val="00865E42"/>
    <w:rsid w:val="00866B09"/>
    <w:rsid w:val="008674A9"/>
    <w:rsid w:val="00870D1F"/>
    <w:rsid w:val="00873B44"/>
    <w:rsid w:val="008761F0"/>
    <w:rsid w:val="008768DB"/>
    <w:rsid w:val="0087769D"/>
    <w:rsid w:val="00880435"/>
    <w:rsid w:val="00887E50"/>
    <w:rsid w:val="00892805"/>
    <w:rsid w:val="00895976"/>
    <w:rsid w:val="00896666"/>
    <w:rsid w:val="008A52B6"/>
    <w:rsid w:val="008A5834"/>
    <w:rsid w:val="008A62E1"/>
    <w:rsid w:val="008B08DE"/>
    <w:rsid w:val="008B0F10"/>
    <w:rsid w:val="008B14F8"/>
    <w:rsid w:val="008B2635"/>
    <w:rsid w:val="008B62B7"/>
    <w:rsid w:val="008B721C"/>
    <w:rsid w:val="008C483C"/>
    <w:rsid w:val="008C7859"/>
    <w:rsid w:val="008D0F27"/>
    <w:rsid w:val="008D2B24"/>
    <w:rsid w:val="008D7508"/>
    <w:rsid w:val="008F24EB"/>
    <w:rsid w:val="008F2E83"/>
    <w:rsid w:val="008F3E71"/>
    <w:rsid w:val="008F4356"/>
    <w:rsid w:val="008F6A21"/>
    <w:rsid w:val="008F7592"/>
    <w:rsid w:val="009002C6"/>
    <w:rsid w:val="00901B65"/>
    <w:rsid w:val="0090293E"/>
    <w:rsid w:val="00905815"/>
    <w:rsid w:val="009111A9"/>
    <w:rsid w:val="009118DE"/>
    <w:rsid w:val="00916109"/>
    <w:rsid w:val="00922F84"/>
    <w:rsid w:val="00922FE2"/>
    <w:rsid w:val="0092343F"/>
    <w:rsid w:val="00925AE8"/>
    <w:rsid w:val="00933A94"/>
    <w:rsid w:val="00934A35"/>
    <w:rsid w:val="00941DB1"/>
    <w:rsid w:val="009560EF"/>
    <w:rsid w:val="00957337"/>
    <w:rsid w:val="00963E61"/>
    <w:rsid w:val="009640E8"/>
    <w:rsid w:val="00965640"/>
    <w:rsid w:val="009709FC"/>
    <w:rsid w:val="009740ED"/>
    <w:rsid w:val="00975700"/>
    <w:rsid w:val="00975D5F"/>
    <w:rsid w:val="009800D6"/>
    <w:rsid w:val="009855F1"/>
    <w:rsid w:val="009856F4"/>
    <w:rsid w:val="0098604A"/>
    <w:rsid w:val="0099118B"/>
    <w:rsid w:val="009945C8"/>
    <w:rsid w:val="0099697E"/>
    <w:rsid w:val="0099766B"/>
    <w:rsid w:val="009A29D9"/>
    <w:rsid w:val="009A46B3"/>
    <w:rsid w:val="009A7A57"/>
    <w:rsid w:val="009B226D"/>
    <w:rsid w:val="009B2F1F"/>
    <w:rsid w:val="009B7B6E"/>
    <w:rsid w:val="009C0EE6"/>
    <w:rsid w:val="009C10A8"/>
    <w:rsid w:val="009C3573"/>
    <w:rsid w:val="009C404A"/>
    <w:rsid w:val="009C64C5"/>
    <w:rsid w:val="009C78BC"/>
    <w:rsid w:val="009D05A9"/>
    <w:rsid w:val="009D1FC5"/>
    <w:rsid w:val="009D2752"/>
    <w:rsid w:val="009D3EDE"/>
    <w:rsid w:val="009D5690"/>
    <w:rsid w:val="009D6324"/>
    <w:rsid w:val="009D79FF"/>
    <w:rsid w:val="009E103D"/>
    <w:rsid w:val="009E13E7"/>
    <w:rsid w:val="009E40D6"/>
    <w:rsid w:val="009E703F"/>
    <w:rsid w:val="009F1EE4"/>
    <w:rsid w:val="009F26D1"/>
    <w:rsid w:val="009F2E85"/>
    <w:rsid w:val="009F5F9A"/>
    <w:rsid w:val="00A0329C"/>
    <w:rsid w:val="00A06C01"/>
    <w:rsid w:val="00A073CF"/>
    <w:rsid w:val="00A20000"/>
    <w:rsid w:val="00A202D8"/>
    <w:rsid w:val="00A21006"/>
    <w:rsid w:val="00A217B0"/>
    <w:rsid w:val="00A22683"/>
    <w:rsid w:val="00A2270D"/>
    <w:rsid w:val="00A245FD"/>
    <w:rsid w:val="00A25069"/>
    <w:rsid w:val="00A25942"/>
    <w:rsid w:val="00A27610"/>
    <w:rsid w:val="00A34286"/>
    <w:rsid w:val="00A3462D"/>
    <w:rsid w:val="00A3615D"/>
    <w:rsid w:val="00A3703E"/>
    <w:rsid w:val="00A3792D"/>
    <w:rsid w:val="00A403E4"/>
    <w:rsid w:val="00A40DBF"/>
    <w:rsid w:val="00A469B4"/>
    <w:rsid w:val="00A506C0"/>
    <w:rsid w:val="00A50DEB"/>
    <w:rsid w:val="00A51EF2"/>
    <w:rsid w:val="00A528A0"/>
    <w:rsid w:val="00A536E4"/>
    <w:rsid w:val="00A53D98"/>
    <w:rsid w:val="00A546D8"/>
    <w:rsid w:val="00A54C94"/>
    <w:rsid w:val="00A55F38"/>
    <w:rsid w:val="00A60627"/>
    <w:rsid w:val="00A60765"/>
    <w:rsid w:val="00A61149"/>
    <w:rsid w:val="00A62D00"/>
    <w:rsid w:val="00A6404D"/>
    <w:rsid w:val="00A64DD9"/>
    <w:rsid w:val="00A71302"/>
    <w:rsid w:val="00A84B9B"/>
    <w:rsid w:val="00A851D9"/>
    <w:rsid w:val="00A86527"/>
    <w:rsid w:val="00A92D7A"/>
    <w:rsid w:val="00A96322"/>
    <w:rsid w:val="00A97A0B"/>
    <w:rsid w:val="00AA2F08"/>
    <w:rsid w:val="00AA37E4"/>
    <w:rsid w:val="00AB1788"/>
    <w:rsid w:val="00AB217A"/>
    <w:rsid w:val="00AB30E5"/>
    <w:rsid w:val="00AB38C1"/>
    <w:rsid w:val="00AB5454"/>
    <w:rsid w:val="00AB6AE2"/>
    <w:rsid w:val="00AC5A75"/>
    <w:rsid w:val="00AD16CD"/>
    <w:rsid w:val="00AD1F22"/>
    <w:rsid w:val="00AD269F"/>
    <w:rsid w:val="00AD3C16"/>
    <w:rsid w:val="00AD47A0"/>
    <w:rsid w:val="00AD5178"/>
    <w:rsid w:val="00AD7877"/>
    <w:rsid w:val="00AE0219"/>
    <w:rsid w:val="00AE0382"/>
    <w:rsid w:val="00AE0766"/>
    <w:rsid w:val="00AE0A69"/>
    <w:rsid w:val="00AE0E2E"/>
    <w:rsid w:val="00AE1C9A"/>
    <w:rsid w:val="00AE66EE"/>
    <w:rsid w:val="00AE67CC"/>
    <w:rsid w:val="00AF488D"/>
    <w:rsid w:val="00AF7248"/>
    <w:rsid w:val="00AF7E68"/>
    <w:rsid w:val="00B00530"/>
    <w:rsid w:val="00B00BB4"/>
    <w:rsid w:val="00B01503"/>
    <w:rsid w:val="00B03510"/>
    <w:rsid w:val="00B03B95"/>
    <w:rsid w:val="00B04488"/>
    <w:rsid w:val="00B06C45"/>
    <w:rsid w:val="00B07060"/>
    <w:rsid w:val="00B13938"/>
    <w:rsid w:val="00B168D1"/>
    <w:rsid w:val="00B17B41"/>
    <w:rsid w:val="00B17BB2"/>
    <w:rsid w:val="00B21AFB"/>
    <w:rsid w:val="00B23B17"/>
    <w:rsid w:val="00B24390"/>
    <w:rsid w:val="00B246BE"/>
    <w:rsid w:val="00B24E03"/>
    <w:rsid w:val="00B25B2D"/>
    <w:rsid w:val="00B25EE4"/>
    <w:rsid w:val="00B316A9"/>
    <w:rsid w:val="00B3285A"/>
    <w:rsid w:val="00B32B91"/>
    <w:rsid w:val="00B32C07"/>
    <w:rsid w:val="00B33CFA"/>
    <w:rsid w:val="00B349EC"/>
    <w:rsid w:val="00B36218"/>
    <w:rsid w:val="00B365FD"/>
    <w:rsid w:val="00B37D77"/>
    <w:rsid w:val="00B41941"/>
    <w:rsid w:val="00B439BB"/>
    <w:rsid w:val="00B462D1"/>
    <w:rsid w:val="00B5384E"/>
    <w:rsid w:val="00B57B60"/>
    <w:rsid w:val="00B62016"/>
    <w:rsid w:val="00B62BF8"/>
    <w:rsid w:val="00B70542"/>
    <w:rsid w:val="00B712E3"/>
    <w:rsid w:val="00B81E00"/>
    <w:rsid w:val="00B82A49"/>
    <w:rsid w:val="00B82C48"/>
    <w:rsid w:val="00B87397"/>
    <w:rsid w:val="00B91D9E"/>
    <w:rsid w:val="00B93CAB"/>
    <w:rsid w:val="00B955F0"/>
    <w:rsid w:val="00B96B22"/>
    <w:rsid w:val="00BA200C"/>
    <w:rsid w:val="00BA2126"/>
    <w:rsid w:val="00BB17FB"/>
    <w:rsid w:val="00BB1911"/>
    <w:rsid w:val="00BB2DEF"/>
    <w:rsid w:val="00BB2E1A"/>
    <w:rsid w:val="00BB5BA5"/>
    <w:rsid w:val="00BC07C5"/>
    <w:rsid w:val="00BC17B6"/>
    <w:rsid w:val="00BC2D3F"/>
    <w:rsid w:val="00BC3DFD"/>
    <w:rsid w:val="00BC64C2"/>
    <w:rsid w:val="00BC6F1D"/>
    <w:rsid w:val="00BD086E"/>
    <w:rsid w:val="00BD2225"/>
    <w:rsid w:val="00BD2540"/>
    <w:rsid w:val="00BD280A"/>
    <w:rsid w:val="00BD4926"/>
    <w:rsid w:val="00BD6876"/>
    <w:rsid w:val="00BE1DD9"/>
    <w:rsid w:val="00BE6F20"/>
    <w:rsid w:val="00BF76B3"/>
    <w:rsid w:val="00C01B73"/>
    <w:rsid w:val="00C01F15"/>
    <w:rsid w:val="00C038B3"/>
    <w:rsid w:val="00C06505"/>
    <w:rsid w:val="00C06FE4"/>
    <w:rsid w:val="00C07970"/>
    <w:rsid w:val="00C10D18"/>
    <w:rsid w:val="00C11B39"/>
    <w:rsid w:val="00C123BD"/>
    <w:rsid w:val="00C206C3"/>
    <w:rsid w:val="00C2261D"/>
    <w:rsid w:val="00C2505D"/>
    <w:rsid w:val="00C25E0D"/>
    <w:rsid w:val="00C25E99"/>
    <w:rsid w:val="00C42F0A"/>
    <w:rsid w:val="00C43B21"/>
    <w:rsid w:val="00C5092A"/>
    <w:rsid w:val="00C5122D"/>
    <w:rsid w:val="00C51EBC"/>
    <w:rsid w:val="00C538DB"/>
    <w:rsid w:val="00C54045"/>
    <w:rsid w:val="00C54116"/>
    <w:rsid w:val="00C54375"/>
    <w:rsid w:val="00C543AA"/>
    <w:rsid w:val="00C546A1"/>
    <w:rsid w:val="00C57004"/>
    <w:rsid w:val="00C618D9"/>
    <w:rsid w:val="00C63BCF"/>
    <w:rsid w:val="00C67593"/>
    <w:rsid w:val="00C676CB"/>
    <w:rsid w:val="00C67C2F"/>
    <w:rsid w:val="00C70893"/>
    <w:rsid w:val="00C74C54"/>
    <w:rsid w:val="00C753EC"/>
    <w:rsid w:val="00C759A2"/>
    <w:rsid w:val="00C767CD"/>
    <w:rsid w:val="00C76C1E"/>
    <w:rsid w:val="00C76F08"/>
    <w:rsid w:val="00C8454D"/>
    <w:rsid w:val="00C93CB6"/>
    <w:rsid w:val="00C95580"/>
    <w:rsid w:val="00C964BA"/>
    <w:rsid w:val="00CA35FD"/>
    <w:rsid w:val="00CB36C1"/>
    <w:rsid w:val="00CB3E23"/>
    <w:rsid w:val="00CB794A"/>
    <w:rsid w:val="00CC0AC0"/>
    <w:rsid w:val="00CC1B24"/>
    <w:rsid w:val="00CC288B"/>
    <w:rsid w:val="00CD1E94"/>
    <w:rsid w:val="00CD3152"/>
    <w:rsid w:val="00CD60DB"/>
    <w:rsid w:val="00CD6938"/>
    <w:rsid w:val="00CD77A0"/>
    <w:rsid w:val="00CE063D"/>
    <w:rsid w:val="00CE0FFD"/>
    <w:rsid w:val="00CE2252"/>
    <w:rsid w:val="00CE427E"/>
    <w:rsid w:val="00CE76C8"/>
    <w:rsid w:val="00CE7752"/>
    <w:rsid w:val="00CE7846"/>
    <w:rsid w:val="00CF2BC4"/>
    <w:rsid w:val="00CF316C"/>
    <w:rsid w:val="00CF50CE"/>
    <w:rsid w:val="00CF797D"/>
    <w:rsid w:val="00D058CD"/>
    <w:rsid w:val="00D114CE"/>
    <w:rsid w:val="00D12B33"/>
    <w:rsid w:val="00D13DD2"/>
    <w:rsid w:val="00D149C4"/>
    <w:rsid w:val="00D153F1"/>
    <w:rsid w:val="00D2397D"/>
    <w:rsid w:val="00D24598"/>
    <w:rsid w:val="00D31A0E"/>
    <w:rsid w:val="00D33A06"/>
    <w:rsid w:val="00D34C37"/>
    <w:rsid w:val="00D35DA8"/>
    <w:rsid w:val="00D3707F"/>
    <w:rsid w:val="00D470B6"/>
    <w:rsid w:val="00D4713D"/>
    <w:rsid w:val="00D52BCB"/>
    <w:rsid w:val="00D5368D"/>
    <w:rsid w:val="00D53FC6"/>
    <w:rsid w:val="00D609AD"/>
    <w:rsid w:val="00D6100F"/>
    <w:rsid w:val="00D61C40"/>
    <w:rsid w:val="00D6264A"/>
    <w:rsid w:val="00D634EF"/>
    <w:rsid w:val="00D64FEF"/>
    <w:rsid w:val="00D651B4"/>
    <w:rsid w:val="00D6748B"/>
    <w:rsid w:val="00D7223C"/>
    <w:rsid w:val="00D74D8F"/>
    <w:rsid w:val="00D7775E"/>
    <w:rsid w:val="00D80063"/>
    <w:rsid w:val="00D856FB"/>
    <w:rsid w:val="00D86812"/>
    <w:rsid w:val="00D97E50"/>
    <w:rsid w:val="00DA07B1"/>
    <w:rsid w:val="00DA5C3D"/>
    <w:rsid w:val="00DA6F3F"/>
    <w:rsid w:val="00DB299A"/>
    <w:rsid w:val="00DB3134"/>
    <w:rsid w:val="00DB7BC7"/>
    <w:rsid w:val="00DC4948"/>
    <w:rsid w:val="00DC72BA"/>
    <w:rsid w:val="00DD084F"/>
    <w:rsid w:val="00DD1209"/>
    <w:rsid w:val="00DD1546"/>
    <w:rsid w:val="00DD1D97"/>
    <w:rsid w:val="00DD1EB4"/>
    <w:rsid w:val="00DD31DB"/>
    <w:rsid w:val="00DE00F1"/>
    <w:rsid w:val="00DE0A9A"/>
    <w:rsid w:val="00DE284E"/>
    <w:rsid w:val="00DE2874"/>
    <w:rsid w:val="00DE290E"/>
    <w:rsid w:val="00DE4645"/>
    <w:rsid w:val="00DE6575"/>
    <w:rsid w:val="00DF070A"/>
    <w:rsid w:val="00DF1C24"/>
    <w:rsid w:val="00DF2881"/>
    <w:rsid w:val="00E10928"/>
    <w:rsid w:val="00E10DEA"/>
    <w:rsid w:val="00E1106F"/>
    <w:rsid w:val="00E12CB3"/>
    <w:rsid w:val="00E13F59"/>
    <w:rsid w:val="00E17AAD"/>
    <w:rsid w:val="00E229F8"/>
    <w:rsid w:val="00E24229"/>
    <w:rsid w:val="00E2677D"/>
    <w:rsid w:val="00E279A7"/>
    <w:rsid w:val="00E31F80"/>
    <w:rsid w:val="00E35553"/>
    <w:rsid w:val="00E35EC1"/>
    <w:rsid w:val="00E36256"/>
    <w:rsid w:val="00E41E79"/>
    <w:rsid w:val="00E42E8B"/>
    <w:rsid w:val="00E44D30"/>
    <w:rsid w:val="00E45421"/>
    <w:rsid w:val="00E54BED"/>
    <w:rsid w:val="00E553AB"/>
    <w:rsid w:val="00E55C75"/>
    <w:rsid w:val="00E66318"/>
    <w:rsid w:val="00E66AF2"/>
    <w:rsid w:val="00E75389"/>
    <w:rsid w:val="00E81687"/>
    <w:rsid w:val="00E8209E"/>
    <w:rsid w:val="00E84A22"/>
    <w:rsid w:val="00E91395"/>
    <w:rsid w:val="00E94C35"/>
    <w:rsid w:val="00EA038D"/>
    <w:rsid w:val="00EA4751"/>
    <w:rsid w:val="00EB5B5D"/>
    <w:rsid w:val="00EC0814"/>
    <w:rsid w:val="00EC0B59"/>
    <w:rsid w:val="00EC1EFC"/>
    <w:rsid w:val="00EC255A"/>
    <w:rsid w:val="00ED1D3B"/>
    <w:rsid w:val="00ED2170"/>
    <w:rsid w:val="00ED2953"/>
    <w:rsid w:val="00ED2C8E"/>
    <w:rsid w:val="00ED53AA"/>
    <w:rsid w:val="00ED5679"/>
    <w:rsid w:val="00ED6B01"/>
    <w:rsid w:val="00ED7C7A"/>
    <w:rsid w:val="00EE03D1"/>
    <w:rsid w:val="00EE49E7"/>
    <w:rsid w:val="00EE4BD3"/>
    <w:rsid w:val="00EE5C36"/>
    <w:rsid w:val="00EF2A3F"/>
    <w:rsid w:val="00EF5521"/>
    <w:rsid w:val="00EF5FA6"/>
    <w:rsid w:val="00F006F1"/>
    <w:rsid w:val="00F077C4"/>
    <w:rsid w:val="00F14192"/>
    <w:rsid w:val="00F152F4"/>
    <w:rsid w:val="00F17751"/>
    <w:rsid w:val="00F202B5"/>
    <w:rsid w:val="00F20D3F"/>
    <w:rsid w:val="00F24424"/>
    <w:rsid w:val="00F2446B"/>
    <w:rsid w:val="00F25A0B"/>
    <w:rsid w:val="00F26373"/>
    <w:rsid w:val="00F26B47"/>
    <w:rsid w:val="00F328EB"/>
    <w:rsid w:val="00F32ACB"/>
    <w:rsid w:val="00F35A0A"/>
    <w:rsid w:val="00F35D76"/>
    <w:rsid w:val="00F4092C"/>
    <w:rsid w:val="00F42626"/>
    <w:rsid w:val="00F4308A"/>
    <w:rsid w:val="00F43823"/>
    <w:rsid w:val="00F502AB"/>
    <w:rsid w:val="00F53F75"/>
    <w:rsid w:val="00F54E29"/>
    <w:rsid w:val="00F5688F"/>
    <w:rsid w:val="00F60A2B"/>
    <w:rsid w:val="00F62B5B"/>
    <w:rsid w:val="00F64B5F"/>
    <w:rsid w:val="00F6729A"/>
    <w:rsid w:val="00F67786"/>
    <w:rsid w:val="00F7165E"/>
    <w:rsid w:val="00F80FE0"/>
    <w:rsid w:val="00F85755"/>
    <w:rsid w:val="00F85F31"/>
    <w:rsid w:val="00F9083D"/>
    <w:rsid w:val="00F96F4A"/>
    <w:rsid w:val="00F97E0D"/>
    <w:rsid w:val="00F97E6B"/>
    <w:rsid w:val="00FA062B"/>
    <w:rsid w:val="00FA2304"/>
    <w:rsid w:val="00FA2529"/>
    <w:rsid w:val="00FA41EA"/>
    <w:rsid w:val="00FA5B87"/>
    <w:rsid w:val="00FA7369"/>
    <w:rsid w:val="00FB2B28"/>
    <w:rsid w:val="00FB3C82"/>
    <w:rsid w:val="00FB5589"/>
    <w:rsid w:val="00FB6C77"/>
    <w:rsid w:val="00FC4903"/>
    <w:rsid w:val="00FC69C2"/>
    <w:rsid w:val="00FD068E"/>
    <w:rsid w:val="00FD18E2"/>
    <w:rsid w:val="00FD6727"/>
    <w:rsid w:val="00FE64AA"/>
    <w:rsid w:val="00FF0627"/>
    <w:rsid w:val="00FF0686"/>
    <w:rsid w:val="00FF1130"/>
    <w:rsid w:val="00FF3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1AEBCA"/>
  <w15:docId w15:val="{5C31EEBF-F8BC-4F5E-8A8E-96A9937CF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A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570EF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rsid w:val="00570EFA"/>
    <w:pPr>
      <w:keepNext/>
      <w:spacing w:line="480" w:lineRule="auto"/>
      <w:jc w:val="center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link w:val="Balk3Char"/>
    <w:qFormat/>
    <w:rsid w:val="00570EFA"/>
    <w:pPr>
      <w:keepNext/>
      <w:outlineLvl w:val="2"/>
    </w:pPr>
    <w:rPr>
      <w:szCs w:val="20"/>
      <w:lang w:val="en-AU"/>
    </w:rPr>
  </w:style>
  <w:style w:type="paragraph" w:styleId="Balk4">
    <w:name w:val="heading 4"/>
    <w:basedOn w:val="Normal"/>
    <w:link w:val="Balk4Char"/>
    <w:qFormat/>
    <w:rsid w:val="00570EFA"/>
    <w:pPr>
      <w:spacing w:before="100" w:beforeAutospacing="1" w:after="100" w:afterAutospacing="1"/>
      <w:outlineLvl w:val="3"/>
    </w:pPr>
    <w:rPr>
      <w:b/>
      <w:bCs/>
    </w:rPr>
  </w:style>
  <w:style w:type="paragraph" w:styleId="Balk5">
    <w:name w:val="heading 5"/>
    <w:basedOn w:val="Normal"/>
    <w:link w:val="Balk5Char"/>
    <w:qFormat/>
    <w:rsid w:val="00570EFA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Balk6">
    <w:name w:val="heading 6"/>
    <w:basedOn w:val="Normal"/>
    <w:next w:val="Normal"/>
    <w:link w:val="Balk6Char"/>
    <w:qFormat/>
    <w:rsid w:val="00570EFA"/>
    <w:pPr>
      <w:keepNext/>
      <w:spacing w:before="100" w:beforeAutospacing="1" w:after="100" w:afterAutospacing="1"/>
      <w:jc w:val="both"/>
      <w:outlineLvl w:val="5"/>
    </w:pPr>
    <w:rPr>
      <w:b/>
      <w:color w:val="000000"/>
      <w:sz w:val="18"/>
      <w:szCs w:val="20"/>
    </w:rPr>
  </w:style>
  <w:style w:type="paragraph" w:styleId="Balk7">
    <w:name w:val="heading 7"/>
    <w:basedOn w:val="Normal"/>
    <w:next w:val="Normal"/>
    <w:link w:val="Balk7Char"/>
    <w:qFormat/>
    <w:rsid w:val="00861A73"/>
    <w:pPr>
      <w:keepNext/>
      <w:jc w:val="both"/>
      <w:outlineLvl w:val="6"/>
    </w:pPr>
    <w:rPr>
      <w:b/>
      <w:bCs/>
    </w:rPr>
  </w:style>
  <w:style w:type="paragraph" w:styleId="Balk8">
    <w:name w:val="heading 8"/>
    <w:basedOn w:val="Normal"/>
    <w:next w:val="Normal"/>
    <w:link w:val="Balk8Char"/>
    <w:qFormat/>
    <w:rsid w:val="00861A73"/>
    <w:pPr>
      <w:keepNext/>
      <w:spacing w:line="360" w:lineRule="auto"/>
      <w:jc w:val="center"/>
      <w:outlineLvl w:val="7"/>
    </w:pPr>
    <w:rPr>
      <w:b/>
      <w:bCs/>
    </w:rPr>
  </w:style>
  <w:style w:type="paragraph" w:styleId="Balk9">
    <w:name w:val="heading 9"/>
    <w:basedOn w:val="Normal"/>
    <w:next w:val="Normal"/>
    <w:link w:val="Balk9Char"/>
    <w:qFormat/>
    <w:rsid w:val="00570EFA"/>
    <w:pPr>
      <w:keepNext/>
      <w:spacing w:line="360" w:lineRule="auto"/>
      <w:jc w:val="center"/>
      <w:outlineLvl w:val="8"/>
    </w:pPr>
    <w:rPr>
      <w:b/>
      <w:bCs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7Char">
    <w:name w:val="Başlık 7 Char"/>
    <w:basedOn w:val="VarsaylanParagrafYazTipi"/>
    <w:link w:val="Balk7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Balk8Char">
    <w:name w:val="Başlık 8 Char"/>
    <w:basedOn w:val="VarsaylanParagrafYazTipi"/>
    <w:link w:val="Balk8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861A73"/>
    <w:pPr>
      <w:spacing w:line="360" w:lineRule="auto"/>
      <w:jc w:val="center"/>
    </w:pPr>
    <w:rPr>
      <w:b/>
      <w:bCs/>
    </w:rPr>
  </w:style>
  <w:style w:type="character" w:customStyle="1" w:styleId="GvdeMetniChar">
    <w:name w:val="Gövde Metni Char"/>
    <w:basedOn w:val="VarsaylanParagrafYazTipi"/>
    <w:link w:val="GvdeMetni"/>
    <w:uiPriority w:val="99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NormalWeb">
    <w:name w:val="Normal (Web)"/>
    <w:aliases w:val="Normal (Web) Char"/>
    <w:basedOn w:val="Normal"/>
    <w:link w:val="NormalWebChar1"/>
    <w:rsid w:val="00861A73"/>
    <w:pPr>
      <w:spacing w:before="100" w:beforeAutospacing="1" w:after="100" w:afterAutospacing="1"/>
    </w:pPr>
  </w:style>
  <w:style w:type="character" w:styleId="Kpr">
    <w:name w:val="Hyperlink"/>
    <w:uiPriority w:val="99"/>
    <w:rsid w:val="00861A73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B349EC"/>
    <w:rPr>
      <w:b/>
      <w:bCs/>
    </w:rPr>
  </w:style>
  <w:style w:type="paragraph" w:styleId="BalonMetni">
    <w:name w:val="Balloon Text"/>
    <w:basedOn w:val="Normal"/>
    <w:link w:val="BalonMetniChar"/>
    <w:unhideWhenUsed/>
    <w:rsid w:val="00B349E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B349EC"/>
    <w:rPr>
      <w:rFonts w:ascii="Tahoma" w:eastAsia="Times New Roman" w:hAnsi="Tahoma" w:cs="Tahoma"/>
      <w:sz w:val="16"/>
      <w:szCs w:val="16"/>
      <w:lang w:val="tr-TR" w:eastAsia="tr-TR"/>
    </w:rPr>
  </w:style>
  <w:style w:type="table" w:styleId="TabloKlavuzu">
    <w:name w:val="Table Grid"/>
    <w:basedOn w:val="NormalTablo"/>
    <w:uiPriority w:val="59"/>
    <w:rsid w:val="00B349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rsid w:val="00570EF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tr-TR" w:eastAsia="tr-TR"/>
    </w:rPr>
  </w:style>
  <w:style w:type="character" w:customStyle="1" w:styleId="Balk2Char">
    <w:name w:val="Başlık 2 Char"/>
    <w:basedOn w:val="VarsaylanParagrafYazTipi"/>
    <w:link w:val="Balk2"/>
    <w:rsid w:val="00570EFA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570EFA"/>
    <w:rPr>
      <w:rFonts w:ascii="Times New Roman" w:eastAsia="Times New Roman" w:hAnsi="Times New Roman" w:cs="Times New Roman"/>
      <w:sz w:val="24"/>
      <w:szCs w:val="20"/>
      <w:lang w:val="en-AU" w:eastAsia="tr-TR"/>
    </w:rPr>
  </w:style>
  <w:style w:type="character" w:customStyle="1" w:styleId="Balk4Char">
    <w:name w:val="Başlık 4 Char"/>
    <w:basedOn w:val="VarsaylanParagrafYazTipi"/>
    <w:link w:val="Balk4"/>
    <w:rsid w:val="00570EF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Balk5Char">
    <w:name w:val="Başlık 5 Char"/>
    <w:basedOn w:val="VarsaylanParagrafYazTipi"/>
    <w:link w:val="Balk5"/>
    <w:rsid w:val="00570EF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Balk6Char">
    <w:name w:val="Başlık 6 Char"/>
    <w:basedOn w:val="VarsaylanParagrafYazTipi"/>
    <w:link w:val="Balk6"/>
    <w:rsid w:val="00570EFA"/>
    <w:rPr>
      <w:rFonts w:ascii="Times New Roman" w:eastAsia="Times New Roman" w:hAnsi="Times New Roman" w:cs="Times New Roman"/>
      <w:b/>
      <w:color w:val="000000"/>
      <w:sz w:val="18"/>
      <w:szCs w:val="20"/>
      <w:lang w:val="tr-TR" w:eastAsia="tr-TR"/>
    </w:rPr>
  </w:style>
  <w:style w:type="character" w:customStyle="1" w:styleId="Balk9Char">
    <w:name w:val="Başlık 9 Char"/>
    <w:basedOn w:val="VarsaylanParagrafYazTipi"/>
    <w:link w:val="Balk9"/>
    <w:rsid w:val="00570EFA"/>
    <w:rPr>
      <w:rFonts w:ascii="Times New Roman" w:eastAsia="Times New Roman" w:hAnsi="Times New Roman" w:cs="Times New Roman"/>
      <w:b/>
      <w:bCs/>
      <w:color w:val="000000"/>
      <w:sz w:val="24"/>
      <w:szCs w:val="24"/>
      <w:lang w:val="tr-TR" w:eastAsia="tr-TR"/>
    </w:rPr>
  </w:style>
  <w:style w:type="character" w:customStyle="1" w:styleId="NormalWebChar1">
    <w:name w:val="Normal (Web) Char1"/>
    <w:aliases w:val="Normal (Web) Char Char"/>
    <w:basedOn w:val="VarsaylanParagrafYazTipi"/>
    <w:link w:val="NormalWeb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570EFA"/>
    <w:pPr>
      <w:spacing w:before="100" w:beforeAutospacing="1" w:after="100" w:afterAutospacing="1"/>
    </w:pPr>
  </w:style>
  <w:style w:type="character" w:customStyle="1" w:styleId="GvdeMetni2Char">
    <w:name w:val="Gövde Metni 2 Char"/>
    <w:basedOn w:val="VarsaylanParagrafYazTipi"/>
    <w:link w:val="GvdeMetni2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zlenenKpr">
    <w:name w:val="FollowedHyperlink"/>
    <w:uiPriority w:val="99"/>
    <w:rsid w:val="00570EFA"/>
    <w:rPr>
      <w:color w:val="800080"/>
      <w:u w:val="single"/>
    </w:rPr>
  </w:style>
  <w:style w:type="paragraph" w:styleId="GvdeMetni3">
    <w:name w:val="Body Text 3"/>
    <w:basedOn w:val="Normal"/>
    <w:link w:val="GvdeMetni3Char"/>
    <w:rsid w:val="00570EFA"/>
    <w:pPr>
      <w:spacing w:line="360" w:lineRule="auto"/>
    </w:pPr>
    <w:rPr>
      <w:b/>
      <w:bCs/>
      <w:i/>
      <w:iCs/>
      <w:color w:val="000000"/>
      <w:sz w:val="22"/>
      <w:szCs w:val="20"/>
    </w:rPr>
  </w:style>
  <w:style w:type="character" w:customStyle="1" w:styleId="GvdeMetni3Char">
    <w:name w:val="Gövde Metni 3 Char"/>
    <w:basedOn w:val="VarsaylanParagrafYazTipi"/>
    <w:link w:val="GvdeMetni3"/>
    <w:rsid w:val="00570EFA"/>
    <w:rPr>
      <w:rFonts w:ascii="Times New Roman" w:eastAsia="Times New Roman" w:hAnsi="Times New Roman" w:cs="Times New Roman"/>
      <w:b/>
      <w:bCs/>
      <w:i/>
      <w:iCs/>
      <w:color w:val="000000"/>
      <w:szCs w:val="20"/>
      <w:lang w:val="tr-TR" w:eastAsia="tr-TR"/>
    </w:rPr>
  </w:style>
  <w:style w:type="paragraph" w:styleId="AklamaMetni">
    <w:name w:val="annotation text"/>
    <w:basedOn w:val="Normal"/>
    <w:link w:val="AklamaMetniChar"/>
    <w:semiHidden/>
    <w:rsid w:val="00570EFA"/>
    <w:pPr>
      <w:jc w:val="both"/>
    </w:pPr>
    <w:rPr>
      <w:sz w:val="20"/>
      <w:szCs w:val="20"/>
      <w:lang w:val="en-US"/>
    </w:rPr>
  </w:style>
  <w:style w:type="character" w:customStyle="1" w:styleId="AklamaMetniChar">
    <w:name w:val="Açıklama Metni Char"/>
    <w:basedOn w:val="VarsaylanParagrafYazTipi"/>
    <w:link w:val="AklamaMetni"/>
    <w:semiHidden/>
    <w:rsid w:val="00570EF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rsid w:val="00570EFA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AltBilgiChar">
    <w:name w:val="Alt Bilgi Char"/>
    <w:basedOn w:val="VarsaylanParagrafYazTipi"/>
    <w:link w:val="AltBilgi"/>
    <w:rsid w:val="00570EFA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KonuBal">
    <w:name w:val="Title"/>
    <w:basedOn w:val="Normal"/>
    <w:link w:val="KonuBalChar"/>
    <w:qFormat/>
    <w:rsid w:val="00570EFA"/>
    <w:pPr>
      <w:spacing w:before="100" w:beforeAutospacing="1" w:after="100" w:afterAutospacing="1"/>
      <w:jc w:val="center"/>
    </w:pPr>
    <w:rPr>
      <w:b/>
      <w:color w:val="000080"/>
      <w:szCs w:val="20"/>
      <w:lang w:eastAsia="en-US"/>
    </w:rPr>
  </w:style>
  <w:style w:type="character" w:customStyle="1" w:styleId="KonuBalChar">
    <w:name w:val="Konu Başlığı Char"/>
    <w:basedOn w:val="VarsaylanParagrafYazTipi"/>
    <w:link w:val="KonuBal"/>
    <w:rsid w:val="00570EFA"/>
    <w:rPr>
      <w:rFonts w:ascii="Times New Roman" w:eastAsia="Times New Roman" w:hAnsi="Times New Roman" w:cs="Times New Roman"/>
      <w:b/>
      <w:color w:val="000080"/>
      <w:sz w:val="24"/>
      <w:szCs w:val="20"/>
      <w:lang w:val="tr-TR"/>
    </w:rPr>
  </w:style>
  <w:style w:type="paragraph" w:styleId="GvdeMetniGirintisi">
    <w:name w:val="Body Text Indent"/>
    <w:basedOn w:val="Normal"/>
    <w:link w:val="GvdeMetniGirintisiChar"/>
    <w:rsid w:val="00570EF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DzMetin">
    <w:name w:val="Plain Text"/>
    <w:basedOn w:val="Normal"/>
    <w:link w:val="DzMetinChar"/>
    <w:rsid w:val="00570EFA"/>
    <w:pPr>
      <w:spacing w:before="100" w:beforeAutospacing="1" w:after="100" w:afterAutospacing="1"/>
    </w:pPr>
  </w:style>
  <w:style w:type="character" w:customStyle="1" w:styleId="DzMetinChar">
    <w:name w:val="Düz Metin Char"/>
    <w:basedOn w:val="VarsaylanParagrafYazTipi"/>
    <w:link w:val="DzMetin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pelle">
    <w:name w:val="spelle"/>
    <w:basedOn w:val="VarsaylanParagrafYazTipi"/>
    <w:rsid w:val="00570EFA"/>
  </w:style>
  <w:style w:type="paragraph" w:styleId="T3">
    <w:name w:val="toc 3"/>
    <w:basedOn w:val="Normal"/>
    <w:next w:val="Normal"/>
    <w:autoRedefine/>
    <w:semiHidden/>
    <w:rsid w:val="00570EFA"/>
    <w:pPr>
      <w:tabs>
        <w:tab w:val="num" w:pos="180"/>
      </w:tabs>
      <w:ind w:left="180" w:hanging="360"/>
    </w:pPr>
  </w:style>
  <w:style w:type="character" w:styleId="SayfaNumaras">
    <w:name w:val="page number"/>
    <w:basedOn w:val="VarsaylanParagrafYazTipi"/>
    <w:rsid w:val="00570EFA"/>
  </w:style>
  <w:style w:type="paragraph" w:styleId="stBilgi">
    <w:name w:val="header"/>
    <w:basedOn w:val="Normal"/>
    <w:link w:val="stBilgiChar"/>
    <w:rsid w:val="00570EF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Vurgu">
    <w:name w:val="Emphasis"/>
    <w:qFormat/>
    <w:rsid w:val="00570EFA"/>
    <w:rPr>
      <w:i/>
      <w:iCs/>
    </w:rPr>
  </w:style>
  <w:style w:type="character" w:customStyle="1" w:styleId="listedetayetiket">
    <w:name w:val="listedetay_etiket"/>
    <w:basedOn w:val="VarsaylanParagrafYazTipi"/>
    <w:rsid w:val="00570EFA"/>
  </w:style>
  <w:style w:type="paragraph" w:styleId="ListeParagraf">
    <w:name w:val="List Paragraph"/>
    <w:basedOn w:val="Normal"/>
    <w:uiPriority w:val="34"/>
    <w:qFormat/>
    <w:rsid w:val="00570EFA"/>
    <w:pPr>
      <w:suppressAutoHyphens/>
      <w:ind w:left="708"/>
    </w:pPr>
    <w:rPr>
      <w:sz w:val="20"/>
      <w:szCs w:val="20"/>
      <w:lang w:eastAsia="ar-SA"/>
    </w:rPr>
  </w:style>
  <w:style w:type="character" w:customStyle="1" w:styleId="result-nav-on">
    <w:name w:val="result-nav-on"/>
    <w:basedOn w:val="VarsaylanParagrafYazTipi"/>
    <w:rsid w:val="00570EFA"/>
  </w:style>
  <w:style w:type="paragraph" w:customStyle="1" w:styleId="Objective">
    <w:name w:val="Objective"/>
    <w:basedOn w:val="Normal"/>
    <w:next w:val="GvdeMetni"/>
    <w:rsid w:val="00570EFA"/>
    <w:pPr>
      <w:spacing w:before="240" w:after="220" w:line="220" w:lineRule="atLeast"/>
    </w:pPr>
    <w:rPr>
      <w:rFonts w:ascii="Arial" w:hAnsi="Arial"/>
      <w:sz w:val="20"/>
      <w:szCs w:val="20"/>
      <w:lang w:val="en-US" w:eastAsia="en-US"/>
    </w:rPr>
  </w:style>
  <w:style w:type="character" w:customStyle="1" w:styleId="ln21">
    <w:name w:val="ln21"/>
    <w:rsid w:val="00570EFA"/>
    <w:rPr>
      <w:rFonts w:ascii="Arial" w:hAnsi="Arial" w:cs="Arial"/>
      <w:color w:val="auto"/>
    </w:rPr>
  </w:style>
  <w:style w:type="character" w:customStyle="1" w:styleId="match">
    <w:name w:val="match"/>
    <w:basedOn w:val="VarsaylanParagrafYazTipi"/>
    <w:rsid w:val="00570EFA"/>
  </w:style>
  <w:style w:type="character" w:customStyle="1" w:styleId="autor">
    <w:name w:val="autor"/>
    <w:basedOn w:val="VarsaylanParagrafYazTipi"/>
    <w:rsid w:val="00570EFA"/>
  </w:style>
  <w:style w:type="paragraph" w:styleId="GvdeMetniGirintisi2">
    <w:name w:val="Body Text Indent 2"/>
    <w:basedOn w:val="Normal"/>
    <w:link w:val="GvdeMetniGirintisi2Char"/>
    <w:rsid w:val="00570EFA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HTMLncedenBiimlendirilmi1">
    <w:name w:val="HTML Önceden Biçimlendirilmiş1"/>
    <w:basedOn w:val="Normal"/>
    <w:rsid w:val="00570E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Verdana" w:eastAsia="SimSun" w:hAnsi="Verdana" w:cs="Courier New"/>
      <w:color w:val="000000"/>
      <w:sz w:val="21"/>
      <w:szCs w:val="21"/>
      <w:lang w:eastAsia="zh-CN"/>
    </w:rPr>
  </w:style>
  <w:style w:type="paragraph" w:styleId="AralkYok">
    <w:name w:val="No Spacing"/>
    <w:uiPriority w:val="1"/>
    <w:qFormat/>
    <w:rsid w:val="00570E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tyle21">
    <w:name w:val="style21"/>
    <w:rsid w:val="00570EFA"/>
    <w:rPr>
      <w:rFonts w:ascii="Cambria" w:hAnsi="Cambria" w:hint="default"/>
      <w:b/>
      <w:bCs/>
      <w:color w:val="224059"/>
      <w:sz w:val="18"/>
      <w:szCs w:val="18"/>
    </w:rPr>
  </w:style>
  <w:style w:type="character" w:styleId="HTMLDaktilo">
    <w:name w:val="HTML Typewriter"/>
    <w:rsid w:val="00570EFA"/>
    <w:rPr>
      <w:rFonts w:ascii="Courier New" w:eastAsia="Times New Roman" w:hAnsi="Courier New" w:cs="Courier New"/>
      <w:sz w:val="20"/>
      <w:szCs w:val="20"/>
    </w:rPr>
  </w:style>
  <w:style w:type="character" w:customStyle="1" w:styleId="dekanlik1">
    <w:name w:val="dekanlik1"/>
    <w:rsid w:val="00570EFA"/>
    <w:rPr>
      <w:rFonts w:ascii="Verdana" w:hAnsi="Verdana" w:hint="default"/>
      <w:vanish w:val="0"/>
      <w:webHidden w:val="0"/>
      <w:sz w:val="18"/>
      <w:szCs w:val="18"/>
      <w:bdr w:val="none" w:sz="0" w:space="0" w:color="auto" w:frame="1"/>
      <w:specVanish w:val="0"/>
    </w:rPr>
  </w:style>
  <w:style w:type="character" w:customStyle="1" w:styleId="categoryhead">
    <w:name w:val="category_head"/>
    <w:basedOn w:val="VarsaylanParagrafYazTipi"/>
    <w:rsid w:val="00570EFA"/>
  </w:style>
  <w:style w:type="character" w:customStyle="1" w:styleId="featureinfo">
    <w:name w:val="feature_info"/>
    <w:basedOn w:val="VarsaylanParagrafYazTipi"/>
    <w:rsid w:val="00570EFA"/>
  </w:style>
  <w:style w:type="character" w:customStyle="1" w:styleId="copyright">
    <w:name w:val="copyright"/>
    <w:basedOn w:val="VarsaylanParagrafYazTipi"/>
    <w:rsid w:val="00570EFA"/>
  </w:style>
  <w:style w:type="character" w:customStyle="1" w:styleId="timescitedsummary">
    <w:name w:val="timescitedsummary"/>
    <w:basedOn w:val="VarsaylanParagrafYazTipi"/>
    <w:rsid w:val="00570EFA"/>
  </w:style>
  <w:style w:type="character" w:customStyle="1" w:styleId="timescitedsummarycount">
    <w:name w:val="timescitedsummarycount"/>
    <w:basedOn w:val="VarsaylanParagrafYazTipi"/>
    <w:rsid w:val="00570EFA"/>
  </w:style>
  <w:style w:type="character" w:customStyle="1" w:styleId="showwtitles">
    <w:name w:val="show_w_titles"/>
    <w:rsid w:val="00570EFA"/>
    <w:rPr>
      <w:b/>
      <w:bCs/>
      <w:color w:val="333333"/>
      <w:sz w:val="17"/>
      <w:szCs w:val="17"/>
      <w:bdr w:val="single" w:sz="6" w:space="3" w:color="FFFFFF" w:frame="1"/>
      <w:shd w:val="clear" w:color="auto" w:fill="E6E6E6"/>
    </w:rPr>
  </w:style>
  <w:style w:type="character" w:customStyle="1" w:styleId="aster1">
    <w:name w:val="aster1"/>
    <w:rsid w:val="00570EFA"/>
    <w:rPr>
      <w:rFonts w:ascii="Verdana" w:hAnsi="Verdana" w:hint="default"/>
      <w:b/>
      <w:bCs/>
      <w:color w:val="333333"/>
      <w:sz w:val="22"/>
      <w:szCs w:val="22"/>
      <w:bdr w:val="single" w:sz="6" w:space="3" w:color="FFFFFF" w:frame="1"/>
      <w:shd w:val="clear" w:color="auto" w:fill="E6E6E6"/>
    </w:rPr>
  </w:style>
  <w:style w:type="paragraph" w:styleId="BelgeBalantlar">
    <w:name w:val="Document Map"/>
    <w:basedOn w:val="Normal"/>
    <w:link w:val="BelgeBalantlarChar"/>
    <w:rsid w:val="00570EFA"/>
    <w:pPr>
      <w:shd w:val="clear" w:color="auto" w:fill="000080"/>
    </w:pPr>
    <w:rPr>
      <w:rFonts w:ascii="Tahoma" w:hAnsi="Tahoma" w:cs="Tahoma"/>
      <w:sz w:val="20"/>
      <w:szCs w:val="20"/>
      <w:lang w:eastAsia="en-US"/>
    </w:rPr>
  </w:style>
  <w:style w:type="character" w:customStyle="1" w:styleId="BelgeBalantlarChar">
    <w:name w:val="Belge Bağlantıları Char"/>
    <w:basedOn w:val="VarsaylanParagrafYazTipi"/>
    <w:link w:val="BelgeBalantlar"/>
    <w:rsid w:val="00570EFA"/>
    <w:rPr>
      <w:rFonts w:ascii="Tahoma" w:eastAsia="Times New Roman" w:hAnsi="Tahoma" w:cs="Tahoma"/>
      <w:sz w:val="20"/>
      <w:szCs w:val="20"/>
      <w:shd w:val="clear" w:color="auto" w:fill="000080"/>
      <w:lang w:val="tr-TR"/>
    </w:rPr>
  </w:style>
  <w:style w:type="character" w:customStyle="1" w:styleId="medblacktext1">
    <w:name w:val="medblacktext1"/>
    <w:rsid w:val="00570EFA"/>
    <w:rPr>
      <w:rFonts w:ascii="Arial" w:hAnsi="Arial" w:cs="Arial" w:hint="default"/>
      <w:color w:val="000000"/>
      <w:sz w:val="18"/>
      <w:szCs w:val="18"/>
    </w:rPr>
  </w:style>
  <w:style w:type="paragraph" w:customStyle="1" w:styleId="bir">
    <w:name w:val="bir"/>
    <w:basedOn w:val="Normal"/>
    <w:rsid w:val="00570EFA"/>
    <w:pPr>
      <w:tabs>
        <w:tab w:val="left" w:pos="1120"/>
        <w:tab w:val="left" w:pos="1240"/>
        <w:tab w:val="left" w:pos="3620"/>
        <w:tab w:val="left" w:pos="6560"/>
      </w:tabs>
      <w:spacing w:line="280" w:lineRule="atLeast"/>
      <w:ind w:left="440" w:right="60" w:hanging="160"/>
      <w:jc w:val="both"/>
    </w:pPr>
    <w:rPr>
      <w:rFonts w:ascii="Times" w:hAnsi="Times"/>
      <w:szCs w:val="20"/>
    </w:rPr>
  </w:style>
  <w:style w:type="paragraph" w:customStyle="1" w:styleId="Default">
    <w:name w:val="Default"/>
    <w:rsid w:val="000E5FBA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contentyok-sol">
    <w:name w:val="contentyok-sol"/>
    <w:basedOn w:val="VarsaylanParagrafYazTipi"/>
    <w:rsid w:val="00175D31"/>
  </w:style>
  <w:style w:type="paragraph" w:customStyle="1" w:styleId="StilNormalWeb">
    <w:name w:val="Stil Normal (Web)"/>
    <w:aliases w:val="Normal (Web) Char + Kalın"/>
    <w:basedOn w:val="NormalWeb"/>
    <w:link w:val="StilNormalWebChar"/>
    <w:autoRedefine/>
    <w:rsid w:val="00262CB1"/>
    <w:pPr>
      <w:spacing w:before="120" w:beforeAutospacing="0" w:after="120" w:afterAutospacing="0"/>
    </w:pPr>
    <w:rPr>
      <w:b/>
      <w:bCs/>
    </w:rPr>
  </w:style>
  <w:style w:type="paragraph" w:customStyle="1" w:styleId="Tablolar">
    <w:name w:val="Tablolar"/>
    <w:basedOn w:val="Normal"/>
    <w:autoRedefine/>
    <w:rsid w:val="00262CB1"/>
    <w:pPr>
      <w:widowControl w:val="0"/>
      <w:adjustRightInd w:val="0"/>
      <w:spacing w:before="40" w:line="288" w:lineRule="auto"/>
      <w:jc w:val="both"/>
      <w:textAlignment w:val="baseline"/>
    </w:pPr>
    <w:rPr>
      <w:sz w:val="20"/>
    </w:rPr>
  </w:style>
  <w:style w:type="character" w:customStyle="1" w:styleId="StilNormalWebChar">
    <w:name w:val="Stil Normal (Web) Char"/>
    <w:aliases w:val="Normal (Web) Char + Kalın Char"/>
    <w:basedOn w:val="NormalWebChar1"/>
    <w:link w:val="StilNormalWeb"/>
    <w:rsid w:val="00262CB1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Alnt">
    <w:name w:val="Quote"/>
    <w:basedOn w:val="Normal"/>
    <w:next w:val="Normal"/>
    <w:link w:val="AlntChar"/>
    <w:uiPriority w:val="29"/>
    <w:qFormat/>
    <w:rsid w:val="00A55F38"/>
    <w:pPr>
      <w:spacing w:after="200" w:line="276" w:lineRule="auto"/>
    </w:pPr>
    <w:rPr>
      <w:rFonts w:asciiTheme="minorHAnsi" w:eastAsiaTheme="minorHAnsi" w:hAnsiTheme="minorHAnsi" w:cstheme="minorBidi"/>
      <w:i/>
      <w:iCs/>
      <w:color w:val="000000" w:themeColor="text1"/>
      <w:sz w:val="22"/>
      <w:szCs w:val="22"/>
      <w:lang w:eastAsia="en-US"/>
    </w:rPr>
  </w:style>
  <w:style w:type="character" w:customStyle="1" w:styleId="AlntChar">
    <w:name w:val="Alıntı Char"/>
    <w:basedOn w:val="VarsaylanParagrafYazTipi"/>
    <w:link w:val="Alnt"/>
    <w:uiPriority w:val="29"/>
    <w:rsid w:val="00A55F38"/>
    <w:rPr>
      <w:i/>
      <w:iCs/>
      <w:color w:val="000000" w:themeColor="text1"/>
      <w:lang w:val="tr-TR"/>
    </w:rPr>
  </w:style>
  <w:style w:type="character" w:styleId="KitapBal">
    <w:name w:val="Book Title"/>
    <w:basedOn w:val="VarsaylanParagrafYazTipi"/>
    <w:uiPriority w:val="33"/>
    <w:qFormat/>
    <w:rsid w:val="00A55F38"/>
    <w:rPr>
      <w:b/>
      <w:bCs/>
      <w:smallCaps/>
      <w:spacing w:val="5"/>
    </w:rPr>
  </w:style>
  <w:style w:type="paragraph" w:customStyle="1" w:styleId="xl65">
    <w:name w:val="xl65"/>
    <w:basedOn w:val="Normal"/>
    <w:rsid w:val="00527E86"/>
    <w:pPr>
      <w:spacing w:before="100" w:beforeAutospacing="1" w:after="100" w:afterAutospacing="1"/>
    </w:pPr>
  </w:style>
  <w:style w:type="paragraph" w:customStyle="1" w:styleId="xl66">
    <w:name w:val="xl66"/>
    <w:basedOn w:val="Normal"/>
    <w:rsid w:val="00527E86"/>
    <w:pPr>
      <w:spacing w:before="100" w:beforeAutospacing="1" w:after="100" w:afterAutospacing="1"/>
    </w:pPr>
  </w:style>
  <w:style w:type="paragraph" w:customStyle="1" w:styleId="xl67">
    <w:name w:val="xl67"/>
    <w:basedOn w:val="Normal"/>
    <w:rsid w:val="00527E86"/>
    <w:pP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68">
    <w:name w:val="xl68"/>
    <w:basedOn w:val="Normal"/>
    <w:rsid w:val="00527E86"/>
    <w:pP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69">
    <w:name w:val="xl69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</w:rPr>
  </w:style>
  <w:style w:type="paragraph" w:customStyle="1" w:styleId="xl70">
    <w:name w:val="xl70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</w:rPr>
  </w:style>
  <w:style w:type="paragraph" w:customStyle="1" w:styleId="xl71">
    <w:name w:val="xl71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</w:style>
  <w:style w:type="paragraph" w:customStyle="1" w:styleId="xl72">
    <w:name w:val="xl72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</w:style>
  <w:style w:type="paragraph" w:customStyle="1" w:styleId="xl73">
    <w:name w:val="xl73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4">
    <w:name w:val="xl74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Normal"/>
    <w:rsid w:val="00527E86"/>
    <w:pPr>
      <w:spacing w:before="100" w:beforeAutospacing="1" w:after="100" w:afterAutospacing="1"/>
    </w:pPr>
    <w:rPr>
      <w:b/>
      <w:bCs/>
      <w:sz w:val="28"/>
      <w:szCs w:val="28"/>
    </w:rPr>
  </w:style>
  <w:style w:type="paragraph" w:customStyle="1" w:styleId="xl76">
    <w:name w:val="xl76"/>
    <w:basedOn w:val="Normal"/>
    <w:rsid w:val="00527E86"/>
    <w:pPr>
      <w:spacing w:before="100" w:beforeAutospacing="1" w:after="100" w:afterAutospacing="1"/>
    </w:pPr>
    <w:rPr>
      <w:b/>
      <w:bCs/>
      <w:sz w:val="28"/>
      <w:szCs w:val="28"/>
    </w:rPr>
  </w:style>
  <w:style w:type="character" w:customStyle="1" w:styleId="header11">
    <w:name w:val="header_11"/>
    <w:basedOn w:val="VarsaylanParagrafYazTipi"/>
    <w:rsid w:val="00305FA1"/>
    <w:rPr>
      <w:rFonts w:ascii="Verdana" w:hAnsi="Verdana" w:hint="default"/>
      <w:b/>
      <w:bCs/>
      <w:color w:val="3B3F4C"/>
      <w:sz w:val="24"/>
      <w:szCs w:val="24"/>
    </w:rPr>
  </w:style>
  <w:style w:type="character" w:customStyle="1" w:styleId="grame">
    <w:name w:val="grame"/>
    <w:basedOn w:val="VarsaylanParagrafYazTipi"/>
    <w:rsid w:val="005F3F88"/>
  </w:style>
  <w:style w:type="paragraph" w:customStyle="1" w:styleId="Stil2">
    <w:name w:val="Stil2"/>
    <w:basedOn w:val="Normal"/>
    <w:autoRedefine/>
    <w:rsid w:val="006E7338"/>
    <w:pPr>
      <w:spacing w:after="120"/>
      <w:ind w:left="473"/>
      <w:jc w:val="both"/>
    </w:pPr>
    <w:rPr>
      <w:rFonts w:ascii="Calibri" w:hAnsi="Calibri"/>
      <w:sz w:val="22"/>
      <w:szCs w:val="22"/>
      <w:u w:val="single"/>
    </w:rPr>
  </w:style>
  <w:style w:type="paragraph" w:customStyle="1" w:styleId="Stil4">
    <w:name w:val="Stil4"/>
    <w:basedOn w:val="Normal"/>
    <w:autoRedefine/>
    <w:rsid w:val="006E7338"/>
    <w:pPr>
      <w:numPr>
        <w:ilvl w:val="1"/>
        <w:numId w:val="4"/>
      </w:numPr>
      <w:spacing w:after="120"/>
      <w:jc w:val="both"/>
    </w:pPr>
    <w:rPr>
      <w:sz w:val="20"/>
      <w:szCs w:val="20"/>
      <w:lang w:val="en-US"/>
    </w:rPr>
  </w:style>
  <w:style w:type="character" w:customStyle="1" w:styleId="stbilgiveyaaltbilgi">
    <w:name w:val="Üst bilgi veya alt bilgi_"/>
    <w:basedOn w:val="VarsaylanParagrafYazTipi"/>
    <w:rsid w:val="0019357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0"/>
      <w:szCs w:val="10"/>
      <w:u w:val="none"/>
    </w:rPr>
  </w:style>
  <w:style w:type="character" w:customStyle="1" w:styleId="stbilgiveyaaltbilgi0">
    <w:name w:val="Üst bilgi veya alt bilgi"/>
    <w:basedOn w:val="stbilgiveyaaltbilgi"/>
    <w:rsid w:val="0019357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0"/>
      <w:szCs w:val="10"/>
      <w:u w:val="none"/>
      <w:lang w:val="tr-TR" w:eastAsia="tr-TR" w:bidi="tr-TR"/>
    </w:rPr>
  </w:style>
  <w:style w:type="character" w:customStyle="1" w:styleId="Gvdemetni0">
    <w:name w:val="Gövde metni_"/>
    <w:basedOn w:val="VarsaylanParagrafYazTipi"/>
    <w:rsid w:val="0019357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Gvdemetni1">
    <w:name w:val="Gövde metni"/>
    <w:basedOn w:val="Gvdemetni0"/>
    <w:rsid w:val="0019357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tr-TR" w:eastAsia="tr-TR" w:bidi="tr-TR"/>
    </w:rPr>
  </w:style>
  <w:style w:type="character" w:customStyle="1" w:styleId="Gvdemetni20">
    <w:name w:val="Gövde metni (2)_"/>
    <w:basedOn w:val="VarsaylanParagrafYazTipi"/>
    <w:link w:val="Gvdemetni21"/>
    <w:rsid w:val="0019357D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Gvdemetni211ptKaln">
    <w:name w:val="Gövde metni (2) + 11 pt;Kalın"/>
    <w:basedOn w:val="Gvdemetni20"/>
    <w:rsid w:val="0019357D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19357D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Tabloyazs11ptKaln">
    <w:name w:val="Tablo yazısı + 11 pt;Kalın"/>
    <w:basedOn w:val="Tabloyazs"/>
    <w:rsid w:val="0019357D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tr-TR" w:eastAsia="tr-TR" w:bidi="tr-TR"/>
    </w:rPr>
  </w:style>
  <w:style w:type="character" w:customStyle="1" w:styleId="Tabloyazs15pt">
    <w:name w:val="Tablo yazısı + 15 pt"/>
    <w:basedOn w:val="Tabloyazs"/>
    <w:rsid w:val="0019357D"/>
    <w:rPr>
      <w:rFonts w:ascii="Times New Roman" w:eastAsia="Times New Roman" w:hAnsi="Times New Roman" w:cs="Times New Roman"/>
      <w:color w:val="000000"/>
      <w:spacing w:val="0"/>
      <w:w w:val="100"/>
      <w:position w:val="0"/>
      <w:sz w:val="30"/>
      <w:szCs w:val="30"/>
      <w:shd w:val="clear" w:color="auto" w:fill="FFFFFF"/>
      <w:lang w:val="tr-TR" w:eastAsia="tr-TR" w:bidi="tr-TR"/>
    </w:rPr>
  </w:style>
  <w:style w:type="character" w:customStyle="1" w:styleId="Tabloyazs2">
    <w:name w:val="Tablo yazısı (2)_"/>
    <w:basedOn w:val="VarsaylanParagrafYazTipi"/>
    <w:link w:val="Tabloyazs20"/>
    <w:rsid w:val="0019357D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19357D"/>
    <w:pPr>
      <w:widowControl w:val="0"/>
      <w:shd w:val="clear" w:color="auto" w:fill="FFFFFF"/>
      <w:spacing w:line="413" w:lineRule="exact"/>
      <w:jc w:val="both"/>
    </w:pPr>
    <w:rPr>
      <w:sz w:val="20"/>
      <w:szCs w:val="20"/>
      <w:lang w:val="en-US" w:eastAsia="en-US"/>
    </w:rPr>
  </w:style>
  <w:style w:type="paragraph" w:customStyle="1" w:styleId="Tabloyazs0">
    <w:name w:val="Tablo yazısı"/>
    <w:basedOn w:val="Normal"/>
    <w:link w:val="Tabloyazs"/>
    <w:rsid w:val="0019357D"/>
    <w:pPr>
      <w:widowControl w:val="0"/>
      <w:shd w:val="clear" w:color="auto" w:fill="FFFFFF"/>
      <w:spacing w:line="0" w:lineRule="atLeast"/>
      <w:jc w:val="both"/>
    </w:pPr>
    <w:rPr>
      <w:sz w:val="20"/>
      <w:szCs w:val="20"/>
      <w:lang w:val="en-US" w:eastAsia="en-US"/>
    </w:rPr>
  </w:style>
  <w:style w:type="paragraph" w:customStyle="1" w:styleId="Tabloyazs20">
    <w:name w:val="Tablo yazısı (2)"/>
    <w:basedOn w:val="Normal"/>
    <w:link w:val="Tabloyazs2"/>
    <w:rsid w:val="0019357D"/>
    <w:pPr>
      <w:widowControl w:val="0"/>
      <w:shd w:val="clear" w:color="auto" w:fill="FFFFFF"/>
      <w:spacing w:line="0" w:lineRule="atLeast"/>
      <w:jc w:val="both"/>
    </w:pPr>
    <w:rPr>
      <w:b/>
      <w:bCs/>
      <w:sz w:val="22"/>
      <w:szCs w:val="22"/>
      <w:lang w:val="en-US"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C42F0A"/>
    <w:pPr>
      <w:spacing w:after="0" w:line="240" w:lineRule="auto"/>
    </w:pPr>
    <w:rPr>
      <w:rFonts w:eastAsia="Calibri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A71302"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71302"/>
    <w:pPr>
      <w:jc w:val="left"/>
    </w:pPr>
    <w:rPr>
      <w:b/>
      <w:bCs/>
      <w:lang w:val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71302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455">
          <w:marLeft w:val="302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1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B0E32B-6473-4BCF-AF5E-44B5D8B13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erve Keleş</cp:lastModifiedBy>
  <cp:revision>3</cp:revision>
  <cp:lastPrinted>2013-10-03T05:40:00Z</cp:lastPrinted>
  <dcterms:created xsi:type="dcterms:W3CDTF">2022-02-03T09:16:00Z</dcterms:created>
  <dcterms:modified xsi:type="dcterms:W3CDTF">2022-02-03T09:50:00Z</dcterms:modified>
</cp:coreProperties>
</file>